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DF5A5" w14:textId="77777777" w:rsidR="007A4A55" w:rsidRPr="0046652B" w:rsidRDefault="007A4A55" w:rsidP="007A4A55">
      <w:pPr>
        <w:rPr>
          <w:rFonts w:asciiTheme="minorHAnsi" w:hAnsiTheme="minorHAnsi" w:cstheme="minorHAnsi"/>
        </w:rPr>
      </w:pPr>
    </w:p>
    <w:p w14:paraId="0E1F93FD" w14:textId="77777777" w:rsidR="00C06294" w:rsidRPr="0046652B" w:rsidRDefault="00C06294" w:rsidP="002B25D2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46652B">
        <w:rPr>
          <w:rFonts w:asciiTheme="minorHAnsi" w:hAnsiTheme="minorHAnsi" w:cstheme="minorHAnsi"/>
          <w:sz w:val="24"/>
          <w:szCs w:val="24"/>
        </w:rPr>
        <w:t>MISSOULA URBAN TRANSPORTATION DISTRICT</w:t>
      </w:r>
    </w:p>
    <w:p w14:paraId="116EA81A" w14:textId="6B2AB6F4" w:rsidR="002B25D2" w:rsidRPr="0046652B" w:rsidRDefault="007D7284" w:rsidP="002B25D2">
      <w:pPr>
        <w:pStyle w:val="Heading2"/>
        <w:ind w:right="475"/>
        <w:rPr>
          <w:rFonts w:asciiTheme="minorHAnsi" w:hAnsiTheme="minorHAnsi" w:cstheme="minorHAnsi"/>
          <w:b w:val="0"/>
          <w:sz w:val="24"/>
          <w:szCs w:val="24"/>
        </w:rPr>
      </w:pPr>
      <w:r w:rsidRPr="0046652B">
        <w:rPr>
          <w:rFonts w:asciiTheme="minorHAnsi" w:hAnsiTheme="minorHAnsi" w:cstheme="minorHAnsi"/>
          <w:b w:val="0"/>
          <w:sz w:val="24"/>
          <w:szCs w:val="24"/>
        </w:rPr>
        <w:t>BOARD OF DIRECTORS MEETING</w:t>
      </w:r>
      <w:r w:rsidR="0033138E" w:rsidRPr="0046652B">
        <w:rPr>
          <w:rFonts w:asciiTheme="minorHAnsi" w:hAnsiTheme="minorHAnsi" w:cstheme="minorHAnsi"/>
          <w:b w:val="0"/>
          <w:sz w:val="24"/>
          <w:szCs w:val="24"/>
        </w:rPr>
        <w:t xml:space="preserve"> </w:t>
      </w:r>
    </w:p>
    <w:p w14:paraId="1617D95E" w14:textId="56A04B46" w:rsidR="007D7284" w:rsidRPr="0046652B" w:rsidRDefault="003F2304" w:rsidP="00553636">
      <w:pPr>
        <w:pStyle w:val="Heading2"/>
        <w:ind w:right="475"/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May 25</w:t>
      </w:r>
      <w:r w:rsidR="00294161" w:rsidRPr="00294161">
        <w:rPr>
          <w:rFonts w:asciiTheme="minorHAnsi" w:hAnsiTheme="minorHAnsi" w:cstheme="minorHAnsi"/>
          <w:b w:val="0"/>
          <w:sz w:val="24"/>
          <w:szCs w:val="24"/>
          <w:vertAlign w:val="superscript"/>
        </w:rPr>
        <w:t>th</w:t>
      </w:r>
      <w:r w:rsidR="00CD5743" w:rsidRPr="0046652B">
        <w:rPr>
          <w:rFonts w:asciiTheme="minorHAnsi" w:hAnsiTheme="minorHAnsi" w:cstheme="minorHAnsi"/>
          <w:b w:val="0"/>
          <w:sz w:val="24"/>
          <w:szCs w:val="24"/>
        </w:rPr>
        <w:t>, 2023</w:t>
      </w:r>
      <w:r w:rsidR="007657D3" w:rsidRPr="0046652B">
        <w:rPr>
          <w:rFonts w:asciiTheme="minorHAnsi" w:hAnsiTheme="minorHAnsi" w:cstheme="minorHAnsi"/>
          <w:b w:val="0"/>
          <w:sz w:val="24"/>
          <w:szCs w:val="24"/>
        </w:rPr>
        <w:t xml:space="preserve"> / </w:t>
      </w:r>
      <w:r w:rsidR="00083F72" w:rsidRPr="0046652B">
        <w:rPr>
          <w:rFonts w:asciiTheme="minorHAnsi" w:hAnsiTheme="minorHAnsi" w:cstheme="minorHAnsi"/>
          <w:b w:val="0"/>
          <w:sz w:val="24"/>
          <w:szCs w:val="24"/>
        </w:rPr>
        <w:t>1</w:t>
      </w:r>
      <w:r w:rsidR="007657D3" w:rsidRPr="0046652B">
        <w:rPr>
          <w:rFonts w:asciiTheme="minorHAnsi" w:hAnsiTheme="minorHAnsi" w:cstheme="minorHAnsi"/>
          <w:b w:val="0"/>
          <w:sz w:val="24"/>
          <w:szCs w:val="24"/>
        </w:rPr>
        <w:t>2:00 PM</w:t>
      </w:r>
    </w:p>
    <w:p w14:paraId="536CAA13" w14:textId="0CBB8F4D" w:rsidR="00F61B73" w:rsidRPr="0046652B" w:rsidRDefault="00F61B73" w:rsidP="0046652B">
      <w:pPr>
        <w:jc w:val="center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MUTD CONFERENCE ROOM, 1221 SHAKESPEARE STREET</w:t>
      </w:r>
    </w:p>
    <w:p w14:paraId="2BFAB2B5" w14:textId="2DB6C40E" w:rsidR="007D7284" w:rsidRPr="0046652B" w:rsidRDefault="00E5795D" w:rsidP="002B25D2">
      <w:pPr>
        <w:ind w:right="475"/>
        <w:jc w:val="center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Virtual Meeting Location: http://www.mountainline.com/meetings</w:t>
      </w:r>
    </w:p>
    <w:p w14:paraId="01ECAE22" w14:textId="77777777" w:rsidR="00FE119A" w:rsidRPr="0046652B" w:rsidRDefault="00FE119A" w:rsidP="002B25D2">
      <w:pPr>
        <w:pStyle w:val="Heading3"/>
        <w:ind w:right="475"/>
        <w:rPr>
          <w:rFonts w:asciiTheme="minorHAnsi" w:hAnsiTheme="minorHAnsi" w:cstheme="minorHAnsi"/>
          <w:sz w:val="24"/>
          <w:szCs w:val="24"/>
        </w:rPr>
      </w:pPr>
    </w:p>
    <w:p w14:paraId="4FCE1332" w14:textId="1B310A03" w:rsidR="009C2234" w:rsidRPr="0046652B" w:rsidRDefault="007D7284" w:rsidP="002B25D2">
      <w:pPr>
        <w:pStyle w:val="Heading3"/>
        <w:ind w:right="475"/>
        <w:rPr>
          <w:rFonts w:asciiTheme="minorHAnsi" w:hAnsiTheme="minorHAnsi" w:cstheme="minorHAnsi"/>
          <w:sz w:val="24"/>
          <w:szCs w:val="24"/>
        </w:rPr>
      </w:pPr>
      <w:r w:rsidRPr="0046652B">
        <w:rPr>
          <w:rFonts w:asciiTheme="minorHAnsi" w:hAnsiTheme="minorHAnsi" w:cstheme="minorHAnsi"/>
          <w:sz w:val="24"/>
          <w:szCs w:val="24"/>
        </w:rPr>
        <w:t>AGENDA</w:t>
      </w:r>
    </w:p>
    <w:p w14:paraId="523C9347" w14:textId="61E9B65E" w:rsidR="00502F24" w:rsidRPr="0046652B" w:rsidRDefault="00456556" w:rsidP="00502F24">
      <w:pPr>
        <w:tabs>
          <w:tab w:val="left" w:pos="1440"/>
        </w:tabs>
        <w:ind w:left="1440" w:right="475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ab/>
      </w:r>
    </w:p>
    <w:p w14:paraId="2FDC6E00" w14:textId="712E8601" w:rsidR="00C06757" w:rsidRPr="0046652B" w:rsidRDefault="001A4440" w:rsidP="003B579F">
      <w:pPr>
        <w:pStyle w:val="ListParagraph"/>
        <w:numPr>
          <w:ilvl w:val="0"/>
          <w:numId w:val="26"/>
        </w:numPr>
        <w:ind w:left="720" w:right="475"/>
        <w:rPr>
          <w:rFonts w:asciiTheme="minorHAnsi" w:hAnsiTheme="minorHAnsi" w:cstheme="minorHAnsi"/>
          <w:i/>
          <w:color w:val="0070C0"/>
        </w:rPr>
      </w:pPr>
      <w:r w:rsidRPr="0046652B">
        <w:rPr>
          <w:rFonts w:asciiTheme="minorHAnsi" w:hAnsiTheme="minorHAnsi" w:cstheme="minorHAnsi"/>
        </w:rPr>
        <w:t xml:space="preserve">Call to Order </w:t>
      </w:r>
      <w:r w:rsidR="00DB1C57" w:rsidRPr="0046652B">
        <w:rPr>
          <w:rFonts w:asciiTheme="minorHAnsi" w:hAnsiTheme="minorHAnsi" w:cstheme="minorHAnsi"/>
        </w:rPr>
        <w:t>&amp;</w:t>
      </w:r>
      <w:r w:rsidRPr="0046652B">
        <w:rPr>
          <w:rFonts w:asciiTheme="minorHAnsi" w:hAnsiTheme="minorHAnsi" w:cstheme="minorHAnsi"/>
        </w:rPr>
        <w:t xml:space="preserve"> Roll Call</w:t>
      </w:r>
      <w:r w:rsidR="00C465A8" w:rsidRPr="0046652B">
        <w:rPr>
          <w:rFonts w:asciiTheme="minorHAnsi" w:hAnsiTheme="minorHAnsi" w:cstheme="minorHAnsi"/>
        </w:rPr>
        <w:t xml:space="preserve"> </w:t>
      </w:r>
      <w:r w:rsidR="00C465A8" w:rsidRPr="0046652B">
        <w:rPr>
          <w:rFonts w:asciiTheme="minorHAnsi" w:hAnsiTheme="minorHAnsi" w:cstheme="minorHAnsi"/>
          <w:i/>
          <w:color w:val="0070C0"/>
        </w:rPr>
        <w:t>(</w:t>
      </w:r>
      <w:r w:rsidR="00083F72" w:rsidRPr="0046652B">
        <w:rPr>
          <w:rFonts w:asciiTheme="minorHAnsi" w:hAnsiTheme="minorHAnsi" w:cstheme="minorHAnsi"/>
          <w:i/>
          <w:color w:val="0070C0"/>
        </w:rPr>
        <w:t>1</w:t>
      </w:r>
      <w:r w:rsidR="007641BE" w:rsidRPr="0046652B">
        <w:rPr>
          <w:rFonts w:asciiTheme="minorHAnsi" w:hAnsiTheme="minorHAnsi" w:cstheme="minorHAnsi"/>
          <w:i/>
          <w:color w:val="0070C0"/>
        </w:rPr>
        <w:t>2:00)</w:t>
      </w:r>
    </w:p>
    <w:p w14:paraId="618E8856" w14:textId="77777777" w:rsidR="00C06757" w:rsidRPr="0046652B" w:rsidRDefault="00C06757" w:rsidP="004A6327">
      <w:pPr>
        <w:tabs>
          <w:tab w:val="left" w:pos="1440"/>
        </w:tabs>
        <w:ind w:right="475"/>
        <w:rPr>
          <w:rFonts w:asciiTheme="minorHAnsi" w:hAnsiTheme="minorHAnsi" w:cstheme="minorHAnsi"/>
        </w:rPr>
      </w:pPr>
    </w:p>
    <w:p w14:paraId="2C7A6FF4" w14:textId="2338A30D" w:rsidR="00C67903" w:rsidRPr="0046652B" w:rsidRDefault="004A6327" w:rsidP="001A2F3C">
      <w:pPr>
        <w:ind w:right="475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2</w:t>
      </w:r>
      <w:r w:rsidR="00C06757" w:rsidRPr="0046652B">
        <w:rPr>
          <w:rFonts w:asciiTheme="minorHAnsi" w:hAnsiTheme="minorHAnsi" w:cstheme="minorHAnsi"/>
        </w:rPr>
        <w:t xml:space="preserve">.0 </w:t>
      </w:r>
      <w:r w:rsidR="00C06757" w:rsidRPr="0046652B">
        <w:rPr>
          <w:rFonts w:asciiTheme="minorHAnsi" w:hAnsiTheme="minorHAnsi" w:cstheme="minorHAnsi"/>
        </w:rPr>
        <w:tab/>
      </w:r>
      <w:r w:rsidR="001A4440" w:rsidRPr="0046652B">
        <w:rPr>
          <w:rFonts w:asciiTheme="minorHAnsi" w:hAnsiTheme="minorHAnsi" w:cstheme="minorHAnsi"/>
        </w:rPr>
        <w:t>Changes or Additions to the Agenda</w:t>
      </w:r>
    </w:p>
    <w:p w14:paraId="5D31B691" w14:textId="77777777" w:rsidR="004B1716" w:rsidRPr="0046652B" w:rsidRDefault="004B1716" w:rsidP="00A1515E">
      <w:pPr>
        <w:tabs>
          <w:tab w:val="left" w:pos="1440"/>
        </w:tabs>
        <w:ind w:left="720" w:right="475"/>
        <w:rPr>
          <w:rFonts w:asciiTheme="minorHAnsi" w:hAnsiTheme="minorHAnsi" w:cstheme="minorHAnsi"/>
        </w:rPr>
      </w:pPr>
    </w:p>
    <w:p w14:paraId="55C5EC10" w14:textId="659036EA" w:rsidR="0021566E" w:rsidRPr="0046652B" w:rsidRDefault="004A6327" w:rsidP="003B579F">
      <w:pPr>
        <w:ind w:right="475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3</w:t>
      </w:r>
      <w:r w:rsidR="00C06757" w:rsidRPr="0046652B">
        <w:rPr>
          <w:rFonts w:asciiTheme="minorHAnsi" w:hAnsiTheme="minorHAnsi" w:cstheme="minorHAnsi"/>
        </w:rPr>
        <w:t xml:space="preserve">.0 </w:t>
      </w:r>
      <w:r w:rsidR="00C06757" w:rsidRPr="0046652B">
        <w:rPr>
          <w:rFonts w:asciiTheme="minorHAnsi" w:hAnsiTheme="minorHAnsi" w:cstheme="minorHAnsi"/>
        </w:rPr>
        <w:tab/>
      </w:r>
      <w:r w:rsidR="001A4440" w:rsidRPr="0046652B">
        <w:rPr>
          <w:rFonts w:asciiTheme="minorHAnsi" w:hAnsiTheme="minorHAnsi" w:cstheme="minorHAnsi"/>
        </w:rPr>
        <w:t>Public Comment on items not on the Agenda</w:t>
      </w:r>
    </w:p>
    <w:p w14:paraId="2D5C2DBD" w14:textId="52E5CB14" w:rsidR="00083F72" w:rsidRPr="0046652B" w:rsidRDefault="00083F72" w:rsidP="0082064E">
      <w:pPr>
        <w:tabs>
          <w:tab w:val="left" w:pos="1440"/>
        </w:tabs>
        <w:ind w:right="475"/>
        <w:rPr>
          <w:rFonts w:asciiTheme="minorHAnsi" w:hAnsiTheme="minorHAnsi" w:cstheme="minorHAnsi"/>
        </w:rPr>
      </w:pPr>
    </w:p>
    <w:p w14:paraId="6ADCB3DE" w14:textId="20CEB4CD" w:rsidR="008C413C" w:rsidRPr="0046652B" w:rsidRDefault="004A6327" w:rsidP="003B579F">
      <w:pPr>
        <w:ind w:right="475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4</w:t>
      </w:r>
      <w:r w:rsidR="00C06757" w:rsidRPr="0046652B">
        <w:rPr>
          <w:rFonts w:asciiTheme="minorHAnsi" w:hAnsiTheme="minorHAnsi" w:cstheme="minorHAnsi"/>
        </w:rPr>
        <w:t>.0</w:t>
      </w:r>
      <w:r w:rsidR="008C413C" w:rsidRPr="0046652B">
        <w:rPr>
          <w:rFonts w:asciiTheme="minorHAnsi" w:hAnsiTheme="minorHAnsi" w:cstheme="minorHAnsi"/>
        </w:rPr>
        <w:t xml:space="preserve"> </w:t>
      </w:r>
      <w:r w:rsidR="008C413C" w:rsidRPr="0046652B">
        <w:rPr>
          <w:rFonts w:asciiTheme="minorHAnsi" w:hAnsiTheme="minorHAnsi" w:cstheme="minorHAnsi"/>
        </w:rPr>
        <w:tab/>
        <w:t>Discussion Items / Reports / Comments:</w:t>
      </w:r>
    </w:p>
    <w:p w14:paraId="2FED4555" w14:textId="77777777" w:rsidR="008C413C" w:rsidRPr="0046652B" w:rsidRDefault="008C413C" w:rsidP="008C413C">
      <w:pPr>
        <w:tabs>
          <w:tab w:val="left" w:pos="1440"/>
        </w:tabs>
        <w:ind w:left="720" w:right="475"/>
        <w:rPr>
          <w:rFonts w:asciiTheme="minorHAnsi" w:hAnsiTheme="minorHAnsi" w:cstheme="minorHAnsi"/>
        </w:rPr>
      </w:pPr>
    </w:p>
    <w:p w14:paraId="5AC3DF60" w14:textId="0D21D5C4" w:rsidR="002A4416" w:rsidRPr="00A21778" w:rsidRDefault="008C413C" w:rsidP="00E77B59">
      <w:pPr>
        <w:ind w:right="475"/>
        <w:rPr>
          <w:rFonts w:asciiTheme="minorHAnsi" w:hAnsiTheme="minorHAnsi" w:cstheme="minorHAnsi"/>
          <w:i/>
          <w:color w:val="0070C0"/>
        </w:rPr>
      </w:pPr>
      <w:r w:rsidRPr="0046652B">
        <w:rPr>
          <w:rFonts w:asciiTheme="minorHAnsi" w:hAnsiTheme="minorHAnsi" w:cstheme="minorHAnsi"/>
        </w:rPr>
        <w:tab/>
      </w:r>
      <w:r w:rsidR="0082064E" w:rsidRPr="0046652B">
        <w:rPr>
          <w:rFonts w:asciiTheme="minorHAnsi" w:hAnsiTheme="minorHAnsi" w:cstheme="minorHAnsi"/>
        </w:rPr>
        <w:t>4</w:t>
      </w:r>
      <w:r w:rsidRPr="0046652B">
        <w:rPr>
          <w:rFonts w:asciiTheme="minorHAnsi" w:hAnsiTheme="minorHAnsi" w:cstheme="minorHAnsi"/>
        </w:rPr>
        <w:t>.1</w:t>
      </w:r>
      <w:r w:rsidRPr="0046652B">
        <w:rPr>
          <w:rFonts w:asciiTheme="minorHAnsi" w:hAnsiTheme="minorHAnsi" w:cstheme="minorHAnsi"/>
        </w:rPr>
        <w:tab/>
        <w:t xml:space="preserve">General Manager Report </w:t>
      </w:r>
      <w:r w:rsidR="005B076B" w:rsidRPr="0046652B">
        <w:rPr>
          <w:rFonts w:asciiTheme="minorHAnsi" w:hAnsiTheme="minorHAnsi" w:cstheme="minorHAnsi"/>
          <w:i/>
          <w:iCs/>
        </w:rPr>
        <w:t xml:space="preserve">(Corey Aldridge) </w:t>
      </w:r>
      <w:r w:rsidRPr="0046652B">
        <w:rPr>
          <w:rFonts w:asciiTheme="minorHAnsi" w:hAnsiTheme="minorHAnsi" w:cstheme="minorHAnsi"/>
          <w:i/>
          <w:color w:val="0070C0"/>
        </w:rPr>
        <w:t>(12:</w:t>
      </w:r>
      <w:r w:rsidR="0017234E">
        <w:rPr>
          <w:rFonts w:asciiTheme="minorHAnsi" w:hAnsiTheme="minorHAnsi" w:cstheme="minorHAnsi"/>
          <w:i/>
          <w:color w:val="0070C0"/>
        </w:rPr>
        <w:t>05</w:t>
      </w:r>
      <w:r w:rsidRPr="0046652B">
        <w:rPr>
          <w:rFonts w:asciiTheme="minorHAnsi" w:hAnsiTheme="minorHAnsi" w:cstheme="minorHAnsi"/>
          <w:i/>
          <w:color w:val="0070C0"/>
        </w:rPr>
        <w:t>)</w:t>
      </w:r>
    </w:p>
    <w:p w14:paraId="0270056F" w14:textId="77777777" w:rsidR="005A14CB" w:rsidRPr="0046652B" w:rsidRDefault="005A14CB" w:rsidP="005A14CB">
      <w:pPr>
        <w:ind w:right="475"/>
        <w:rPr>
          <w:rFonts w:asciiTheme="minorHAnsi" w:hAnsiTheme="minorHAnsi" w:cstheme="minorHAnsi"/>
        </w:rPr>
      </w:pPr>
    </w:p>
    <w:p w14:paraId="0ABDD4B8" w14:textId="2787D3EB" w:rsidR="00B14B48" w:rsidRPr="0046652B" w:rsidRDefault="0082064E" w:rsidP="00E77B59">
      <w:pPr>
        <w:ind w:right="475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5</w:t>
      </w:r>
      <w:r w:rsidR="00083F72" w:rsidRPr="0046652B">
        <w:rPr>
          <w:rFonts w:asciiTheme="minorHAnsi" w:hAnsiTheme="minorHAnsi" w:cstheme="minorHAnsi"/>
        </w:rPr>
        <w:t>.0</w:t>
      </w:r>
      <w:r w:rsidR="00083F72" w:rsidRPr="0046652B">
        <w:rPr>
          <w:rFonts w:asciiTheme="minorHAnsi" w:hAnsiTheme="minorHAnsi" w:cstheme="minorHAnsi"/>
        </w:rPr>
        <w:tab/>
        <w:t>Action Items:</w:t>
      </w:r>
    </w:p>
    <w:p w14:paraId="70B60067" w14:textId="77777777" w:rsidR="00790963" w:rsidRPr="0046652B" w:rsidRDefault="00790963" w:rsidP="00790963">
      <w:pPr>
        <w:ind w:left="2160" w:hanging="720"/>
        <w:rPr>
          <w:rFonts w:asciiTheme="minorHAnsi" w:eastAsia="Calibri" w:hAnsiTheme="minorHAnsi" w:cstheme="minorHAnsi"/>
        </w:rPr>
      </w:pPr>
    </w:p>
    <w:p w14:paraId="71F3E455" w14:textId="4D08E71A" w:rsidR="002424E0" w:rsidRPr="0046652B" w:rsidRDefault="0082064E" w:rsidP="36D22578">
      <w:pPr>
        <w:ind w:left="720" w:right="475"/>
        <w:jc w:val="both"/>
        <w:rPr>
          <w:rFonts w:asciiTheme="minorHAnsi" w:hAnsiTheme="minorHAnsi" w:cstheme="minorHAnsi"/>
          <w:i/>
          <w:iCs/>
          <w:color w:val="0070C0"/>
        </w:rPr>
      </w:pPr>
      <w:r w:rsidRPr="0046652B">
        <w:rPr>
          <w:rFonts w:asciiTheme="minorHAnsi" w:hAnsiTheme="minorHAnsi" w:cstheme="minorHAnsi"/>
        </w:rPr>
        <w:t>5</w:t>
      </w:r>
      <w:r w:rsidR="002424E0" w:rsidRPr="0046652B">
        <w:rPr>
          <w:rFonts w:asciiTheme="minorHAnsi" w:hAnsiTheme="minorHAnsi" w:cstheme="minorHAnsi"/>
        </w:rPr>
        <w:t>.1</w:t>
      </w:r>
      <w:r w:rsidRPr="0046652B">
        <w:rPr>
          <w:rFonts w:asciiTheme="minorHAnsi" w:hAnsiTheme="minorHAnsi" w:cstheme="minorHAnsi"/>
        </w:rPr>
        <w:tab/>
      </w:r>
      <w:r w:rsidR="00002B74" w:rsidRPr="0046652B">
        <w:rPr>
          <w:rFonts w:asciiTheme="minorHAnsi" w:hAnsiTheme="minorHAnsi" w:cstheme="minorHAnsi"/>
        </w:rPr>
        <w:t xml:space="preserve">Minutes of </w:t>
      </w:r>
      <w:r w:rsidR="00BB493D">
        <w:rPr>
          <w:rFonts w:asciiTheme="minorHAnsi" w:hAnsiTheme="minorHAnsi" w:cstheme="minorHAnsi"/>
        </w:rPr>
        <w:t xml:space="preserve">March </w:t>
      </w:r>
      <w:r w:rsidR="00B7011A">
        <w:rPr>
          <w:rFonts w:asciiTheme="minorHAnsi" w:hAnsiTheme="minorHAnsi" w:cstheme="minorHAnsi"/>
        </w:rPr>
        <w:t>16th</w:t>
      </w:r>
      <w:r w:rsidR="00E73274">
        <w:rPr>
          <w:rFonts w:asciiTheme="minorHAnsi" w:hAnsiTheme="minorHAnsi" w:cstheme="minorHAnsi"/>
        </w:rPr>
        <w:t>,</w:t>
      </w:r>
      <w:r w:rsidR="00002B74" w:rsidRPr="0046652B">
        <w:rPr>
          <w:rFonts w:asciiTheme="minorHAnsi" w:hAnsiTheme="minorHAnsi" w:cstheme="minorHAnsi"/>
        </w:rPr>
        <w:t xml:space="preserve"> 202</w:t>
      </w:r>
      <w:r w:rsidR="00E73274">
        <w:rPr>
          <w:rFonts w:asciiTheme="minorHAnsi" w:hAnsiTheme="minorHAnsi" w:cstheme="minorHAnsi"/>
        </w:rPr>
        <w:t>3</w:t>
      </w:r>
      <w:r w:rsidR="002424E0" w:rsidRPr="0046652B">
        <w:rPr>
          <w:rFonts w:asciiTheme="minorHAnsi" w:hAnsiTheme="minorHAnsi" w:cstheme="minorHAnsi"/>
        </w:rPr>
        <w:t xml:space="preserve"> </w:t>
      </w:r>
      <w:r w:rsidR="002424E0" w:rsidRPr="0046652B">
        <w:rPr>
          <w:rFonts w:asciiTheme="minorHAnsi" w:hAnsiTheme="minorHAnsi" w:cstheme="minorHAnsi"/>
          <w:i/>
          <w:iCs/>
          <w:color w:val="0070C0"/>
        </w:rPr>
        <w:t>(1</w:t>
      </w:r>
      <w:r w:rsidR="008A5AFE">
        <w:rPr>
          <w:rFonts w:asciiTheme="minorHAnsi" w:hAnsiTheme="minorHAnsi" w:cstheme="minorHAnsi"/>
          <w:i/>
          <w:iCs/>
          <w:color w:val="0070C0"/>
        </w:rPr>
        <w:t>2</w:t>
      </w:r>
      <w:r w:rsidR="002424E0" w:rsidRPr="0046652B">
        <w:rPr>
          <w:rFonts w:asciiTheme="minorHAnsi" w:hAnsiTheme="minorHAnsi" w:cstheme="minorHAnsi"/>
          <w:i/>
          <w:iCs/>
          <w:color w:val="0070C0"/>
        </w:rPr>
        <w:t>:</w:t>
      </w:r>
      <w:r w:rsidR="0017234E">
        <w:rPr>
          <w:rFonts w:asciiTheme="minorHAnsi" w:hAnsiTheme="minorHAnsi" w:cstheme="minorHAnsi"/>
          <w:i/>
          <w:iCs/>
          <w:color w:val="0070C0"/>
        </w:rPr>
        <w:t>3</w:t>
      </w:r>
      <w:r w:rsidR="00D85849">
        <w:rPr>
          <w:rFonts w:asciiTheme="minorHAnsi" w:hAnsiTheme="minorHAnsi" w:cstheme="minorHAnsi"/>
          <w:i/>
          <w:iCs/>
          <w:color w:val="0070C0"/>
        </w:rPr>
        <w:t>5</w:t>
      </w:r>
      <w:r w:rsidR="002424E0" w:rsidRPr="0046652B">
        <w:rPr>
          <w:rFonts w:asciiTheme="minorHAnsi" w:hAnsiTheme="minorHAnsi" w:cstheme="minorHAnsi"/>
          <w:i/>
          <w:iCs/>
          <w:color w:val="0070C0"/>
        </w:rPr>
        <w:t>)</w:t>
      </w:r>
    </w:p>
    <w:p w14:paraId="6208B3D9" w14:textId="0F5C78ED" w:rsidR="008470DF" w:rsidRPr="0046652B" w:rsidRDefault="002424E0" w:rsidP="66FFABE8">
      <w:pPr>
        <w:ind w:left="1440" w:right="475"/>
        <w:jc w:val="both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  <w:u w:val="single"/>
        </w:rPr>
        <w:t>Recommendation</w:t>
      </w:r>
      <w:r w:rsidR="7A4FB9C5" w:rsidRPr="0046652B">
        <w:rPr>
          <w:rFonts w:asciiTheme="minorHAnsi" w:hAnsiTheme="minorHAnsi" w:cstheme="minorHAnsi"/>
        </w:rPr>
        <w:t>: Approve</w:t>
      </w:r>
      <w:r w:rsidRPr="0046652B">
        <w:rPr>
          <w:rFonts w:asciiTheme="minorHAnsi" w:hAnsiTheme="minorHAnsi" w:cstheme="minorHAnsi"/>
        </w:rPr>
        <w:t xml:space="preserve"> the minutes </w:t>
      </w:r>
      <w:r w:rsidR="00E73274">
        <w:rPr>
          <w:rFonts w:asciiTheme="minorHAnsi" w:hAnsiTheme="minorHAnsi" w:cstheme="minorHAnsi"/>
        </w:rPr>
        <w:t xml:space="preserve">for </w:t>
      </w:r>
      <w:r w:rsidR="00B7011A">
        <w:rPr>
          <w:rFonts w:asciiTheme="minorHAnsi" w:hAnsiTheme="minorHAnsi" w:cstheme="minorHAnsi"/>
        </w:rPr>
        <w:t>March 16th</w:t>
      </w:r>
      <w:r w:rsidR="00C243F9" w:rsidRPr="0046652B">
        <w:rPr>
          <w:rFonts w:asciiTheme="minorHAnsi" w:hAnsiTheme="minorHAnsi" w:cstheme="minorHAnsi"/>
        </w:rPr>
        <w:t>, 202</w:t>
      </w:r>
      <w:r w:rsidR="00E73274">
        <w:rPr>
          <w:rFonts w:asciiTheme="minorHAnsi" w:hAnsiTheme="minorHAnsi" w:cstheme="minorHAnsi"/>
        </w:rPr>
        <w:t>3</w:t>
      </w:r>
      <w:r w:rsidRPr="0046652B">
        <w:rPr>
          <w:rFonts w:asciiTheme="minorHAnsi" w:hAnsiTheme="minorHAnsi" w:cstheme="minorHAnsi"/>
        </w:rPr>
        <w:t xml:space="preserve">. </w:t>
      </w:r>
      <w:r w:rsidR="008470DF" w:rsidRPr="0046652B">
        <w:rPr>
          <w:rFonts w:asciiTheme="minorHAnsi" w:hAnsiTheme="minorHAnsi" w:cstheme="minorHAnsi"/>
        </w:rPr>
        <w:t xml:space="preserve"> </w:t>
      </w:r>
    </w:p>
    <w:p w14:paraId="6F7942A7" w14:textId="77777777" w:rsidR="008470DF" w:rsidRPr="0046652B" w:rsidRDefault="008470DF" w:rsidP="00B14B48">
      <w:pPr>
        <w:tabs>
          <w:tab w:val="left" w:pos="1440"/>
        </w:tabs>
        <w:ind w:left="720" w:right="475" w:hanging="720"/>
        <w:jc w:val="both"/>
        <w:rPr>
          <w:rFonts w:asciiTheme="minorHAnsi" w:hAnsiTheme="minorHAnsi" w:cstheme="minorHAnsi"/>
        </w:rPr>
      </w:pPr>
    </w:p>
    <w:p w14:paraId="56D9DF6A" w14:textId="269D299B" w:rsidR="0082064E" w:rsidRPr="0046652B" w:rsidRDefault="0082064E" w:rsidP="00E77B59">
      <w:pPr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ab/>
        <w:t>5.</w:t>
      </w:r>
      <w:r w:rsidR="00431A7C" w:rsidRPr="0046652B">
        <w:rPr>
          <w:rFonts w:asciiTheme="minorHAnsi" w:hAnsiTheme="minorHAnsi" w:cstheme="minorHAnsi"/>
        </w:rPr>
        <w:t>2</w:t>
      </w:r>
      <w:r w:rsidRPr="0046652B">
        <w:rPr>
          <w:rFonts w:asciiTheme="minorHAnsi" w:hAnsiTheme="minorHAnsi" w:cstheme="minorHAnsi"/>
        </w:rPr>
        <w:t xml:space="preserve"> </w:t>
      </w:r>
      <w:r w:rsidRPr="0046652B">
        <w:rPr>
          <w:rFonts w:asciiTheme="minorHAnsi" w:hAnsiTheme="minorHAnsi" w:cstheme="minorHAnsi"/>
        </w:rPr>
        <w:tab/>
      </w:r>
      <w:r w:rsidR="00B7011A">
        <w:rPr>
          <w:rFonts w:asciiTheme="minorHAnsi" w:hAnsiTheme="minorHAnsi" w:cstheme="minorHAnsi"/>
        </w:rPr>
        <w:t>March</w:t>
      </w:r>
      <w:r w:rsidR="007052F9" w:rsidRPr="0046652B">
        <w:rPr>
          <w:rFonts w:asciiTheme="minorHAnsi" w:hAnsiTheme="minorHAnsi" w:cstheme="minorHAnsi"/>
        </w:rPr>
        <w:t xml:space="preserve"> Financial Statements </w:t>
      </w:r>
      <w:r w:rsidR="00AE1B80" w:rsidRPr="0046652B">
        <w:rPr>
          <w:rFonts w:asciiTheme="minorHAnsi" w:hAnsiTheme="minorHAnsi" w:cstheme="minorHAnsi"/>
          <w:i/>
          <w:iCs/>
        </w:rPr>
        <w:t>(</w:t>
      </w:r>
      <w:r w:rsidR="003443C5">
        <w:rPr>
          <w:rFonts w:asciiTheme="minorHAnsi" w:hAnsiTheme="minorHAnsi" w:cstheme="minorHAnsi"/>
          <w:i/>
          <w:iCs/>
        </w:rPr>
        <w:t>Mary Hanson</w:t>
      </w:r>
      <w:r w:rsidR="00AE1B80" w:rsidRPr="0046652B">
        <w:rPr>
          <w:rFonts w:asciiTheme="minorHAnsi" w:hAnsiTheme="minorHAnsi" w:cstheme="minorHAnsi"/>
          <w:i/>
          <w:iCs/>
        </w:rPr>
        <w:t>)</w:t>
      </w:r>
      <w:r w:rsidR="00EC5BE4" w:rsidRPr="0046652B">
        <w:rPr>
          <w:rFonts w:asciiTheme="minorHAnsi" w:hAnsiTheme="minorHAnsi" w:cstheme="minorHAnsi"/>
          <w:i/>
          <w:iCs/>
        </w:rPr>
        <w:t xml:space="preserve"> </w:t>
      </w:r>
      <w:r w:rsidR="00EC5BE4" w:rsidRPr="0046652B">
        <w:rPr>
          <w:rFonts w:asciiTheme="minorHAnsi" w:hAnsiTheme="minorHAnsi" w:cstheme="minorHAnsi"/>
          <w:i/>
          <w:iCs/>
          <w:color w:val="0070C0"/>
        </w:rPr>
        <w:t>(1</w:t>
      </w:r>
      <w:r w:rsidR="00085DB8">
        <w:rPr>
          <w:rFonts w:asciiTheme="minorHAnsi" w:hAnsiTheme="minorHAnsi" w:cstheme="minorHAnsi"/>
          <w:i/>
          <w:iCs/>
          <w:color w:val="0070C0"/>
        </w:rPr>
        <w:t>2</w:t>
      </w:r>
      <w:r w:rsidR="00EC5BE4" w:rsidRPr="0046652B">
        <w:rPr>
          <w:rFonts w:asciiTheme="minorHAnsi" w:hAnsiTheme="minorHAnsi" w:cstheme="minorHAnsi"/>
          <w:i/>
          <w:iCs/>
          <w:color w:val="0070C0"/>
        </w:rPr>
        <w:t>:</w:t>
      </w:r>
      <w:r w:rsidR="00386539">
        <w:rPr>
          <w:rFonts w:asciiTheme="minorHAnsi" w:hAnsiTheme="minorHAnsi" w:cstheme="minorHAnsi"/>
          <w:i/>
          <w:iCs/>
          <w:color w:val="0070C0"/>
        </w:rPr>
        <w:t>37</w:t>
      </w:r>
      <w:r w:rsidR="00EC5BE4" w:rsidRPr="0046652B">
        <w:rPr>
          <w:rFonts w:asciiTheme="minorHAnsi" w:hAnsiTheme="minorHAnsi" w:cstheme="minorHAnsi"/>
          <w:i/>
          <w:iCs/>
          <w:color w:val="0070C0"/>
        </w:rPr>
        <w:t>)</w:t>
      </w:r>
    </w:p>
    <w:p w14:paraId="75A2A30F" w14:textId="47D60C0E" w:rsidR="00F110AF" w:rsidRPr="003A56AA" w:rsidRDefault="00AB738C" w:rsidP="003A56AA">
      <w:pPr>
        <w:ind w:left="1440" w:right="475"/>
        <w:jc w:val="both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  <w:iCs/>
          <w:u w:val="single"/>
        </w:rPr>
        <w:t>Recommendation</w:t>
      </w:r>
      <w:r w:rsidRPr="0046652B">
        <w:rPr>
          <w:rFonts w:asciiTheme="minorHAnsi" w:hAnsiTheme="minorHAnsi" w:cstheme="minorHAnsi"/>
          <w:iCs/>
        </w:rPr>
        <w:t>:</w:t>
      </w:r>
      <w:r w:rsidR="00B354AC" w:rsidRPr="0046652B">
        <w:rPr>
          <w:rFonts w:asciiTheme="minorHAnsi" w:hAnsiTheme="minorHAnsi" w:cstheme="minorHAnsi"/>
          <w:iCs/>
        </w:rPr>
        <w:t xml:space="preserve"> </w:t>
      </w:r>
      <w:r w:rsidR="000353C4" w:rsidRPr="0046652B">
        <w:rPr>
          <w:rFonts w:asciiTheme="minorHAnsi" w:hAnsiTheme="minorHAnsi" w:cstheme="minorHAnsi"/>
        </w:rPr>
        <w:t xml:space="preserve">Accept the </w:t>
      </w:r>
      <w:r w:rsidR="00B7011A">
        <w:rPr>
          <w:rFonts w:asciiTheme="minorHAnsi" w:hAnsiTheme="minorHAnsi" w:cstheme="minorHAnsi"/>
        </w:rPr>
        <w:t>March</w:t>
      </w:r>
      <w:r w:rsidR="003A0CDA" w:rsidRPr="0046652B">
        <w:rPr>
          <w:rFonts w:asciiTheme="minorHAnsi" w:hAnsiTheme="minorHAnsi" w:cstheme="minorHAnsi"/>
        </w:rPr>
        <w:t xml:space="preserve"> Financial Statement</w:t>
      </w:r>
      <w:r w:rsidR="000353C4" w:rsidRPr="0046652B">
        <w:rPr>
          <w:rFonts w:asciiTheme="minorHAnsi" w:hAnsiTheme="minorHAnsi" w:cstheme="minorHAnsi"/>
        </w:rPr>
        <w:t xml:space="preserve"> report as presented.</w:t>
      </w:r>
    </w:p>
    <w:p w14:paraId="4BC7A44D" w14:textId="77777777" w:rsidR="00B60C27" w:rsidRDefault="00B60C27" w:rsidP="0095522C">
      <w:pPr>
        <w:ind w:left="1440" w:right="475"/>
        <w:jc w:val="both"/>
        <w:rPr>
          <w:rFonts w:asciiTheme="minorHAnsi" w:hAnsiTheme="minorHAnsi" w:cstheme="minorHAnsi"/>
          <w:iCs/>
        </w:rPr>
      </w:pPr>
    </w:p>
    <w:p w14:paraId="4F240542" w14:textId="40CD441E" w:rsidR="00175558" w:rsidRDefault="00E419E1" w:rsidP="00B7011A">
      <w:pPr>
        <w:ind w:left="1440" w:right="475" w:hanging="720"/>
        <w:jc w:val="both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>5.</w:t>
      </w:r>
      <w:r w:rsidR="000C4052">
        <w:rPr>
          <w:rFonts w:asciiTheme="minorHAnsi" w:hAnsiTheme="minorHAnsi" w:cstheme="minorHAnsi"/>
          <w:iCs/>
        </w:rPr>
        <w:t>3</w:t>
      </w:r>
      <w:r>
        <w:rPr>
          <w:rFonts w:asciiTheme="minorHAnsi" w:hAnsiTheme="minorHAnsi" w:cstheme="minorHAnsi"/>
          <w:iCs/>
        </w:rPr>
        <w:tab/>
      </w:r>
      <w:r w:rsidR="00847873">
        <w:rPr>
          <w:rFonts w:asciiTheme="minorHAnsi" w:hAnsiTheme="minorHAnsi" w:cstheme="minorHAnsi"/>
          <w:iCs/>
        </w:rPr>
        <w:t xml:space="preserve">Conflict of Interest Disclosure Form </w:t>
      </w:r>
      <w:r w:rsidR="00847873" w:rsidRPr="00E06F83">
        <w:rPr>
          <w:rFonts w:asciiTheme="minorHAnsi" w:hAnsiTheme="minorHAnsi" w:cstheme="minorHAnsi"/>
          <w:i/>
        </w:rPr>
        <w:t>(Mary Hanson</w:t>
      </w:r>
      <w:r w:rsidR="00847873">
        <w:rPr>
          <w:rFonts w:asciiTheme="minorHAnsi" w:hAnsiTheme="minorHAnsi" w:cstheme="minorHAnsi"/>
          <w:iCs/>
        </w:rPr>
        <w:t>)</w:t>
      </w:r>
      <w:r w:rsidR="00E06F83">
        <w:rPr>
          <w:rFonts w:asciiTheme="minorHAnsi" w:hAnsiTheme="minorHAnsi" w:cstheme="minorHAnsi"/>
          <w:iCs/>
        </w:rPr>
        <w:t xml:space="preserve"> </w:t>
      </w:r>
      <w:r w:rsidR="00E06F83" w:rsidRPr="004152B3">
        <w:rPr>
          <w:rFonts w:asciiTheme="minorHAnsi" w:hAnsiTheme="minorHAnsi" w:cstheme="minorHAnsi"/>
          <w:i/>
          <w:color w:val="4F81BD" w:themeColor="accent1"/>
        </w:rPr>
        <w:t>(12:</w:t>
      </w:r>
      <w:r w:rsidR="00386539">
        <w:rPr>
          <w:rFonts w:asciiTheme="minorHAnsi" w:hAnsiTheme="minorHAnsi" w:cstheme="minorHAnsi"/>
          <w:i/>
          <w:color w:val="4F81BD" w:themeColor="accent1"/>
        </w:rPr>
        <w:t>5</w:t>
      </w:r>
      <w:r w:rsidR="00BC50EB">
        <w:rPr>
          <w:rFonts w:asciiTheme="minorHAnsi" w:hAnsiTheme="minorHAnsi" w:cstheme="minorHAnsi"/>
          <w:i/>
          <w:color w:val="4F81BD" w:themeColor="accent1"/>
        </w:rPr>
        <w:t>5</w:t>
      </w:r>
      <w:r w:rsidR="004152B3" w:rsidRPr="004152B3">
        <w:rPr>
          <w:rFonts w:asciiTheme="minorHAnsi" w:hAnsiTheme="minorHAnsi" w:cstheme="minorHAnsi"/>
          <w:i/>
          <w:color w:val="4F81BD" w:themeColor="accent1"/>
        </w:rPr>
        <w:t>)</w:t>
      </w:r>
    </w:p>
    <w:p w14:paraId="46F3D90E" w14:textId="096310D5" w:rsidR="00847873" w:rsidRPr="00175558" w:rsidRDefault="00847873" w:rsidP="00B7011A">
      <w:pPr>
        <w:ind w:left="1440" w:right="475" w:hanging="720"/>
        <w:jc w:val="both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ab/>
      </w:r>
      <w:r w:rsidRPr="00E06F83">
        <w:rPr>
          <w:rFonts w:asciiTheme="minorHAnsi" w:hAnsiTheme="minorHAnsi" w:cstheme="minorHAnsi"/>
          <w:iCs/>
          <w:u w:val="single"/>
        </w:rPr>
        <w:t>Recommendation</w:t>
      </w:r>
      <w:r>
        <w:rPr>
          <w:rFonts w:asciiTheme="minorHAnsi" w:hAnsiTheme="minorHAnsi" w:cstheme="minorHAnsi"/>
          <w:iCs/>
        </w:rPr>
        <w:t xml:space="preserve">: </w:t>
      </w:r>
      <w:r w:rsidR="00E06F83">
        <w:rPr>
          <w:rFonts w:asciiTheme="minorHAnsi" w:hAnsiTheme="minorHAnsi" w:cstheme="minorHAnsi"/>
          <w:iCs/>
        </w:rPr>
        <w:t>All Board Members sign a new Conflict of Interest Form</w:t>
      </w:r>
    </w:p>
    <w:p w14:paraId="486B3A87" w14:textId="33EAA718" w:rsidR="00B60C27" w:rsidRPr="0058095B" w:rsidRDefault="00B60C27" w:rsidP="00E419E1">
      <w:pPr>
        <w:ind w:right="475"/>
        <w:jc w:val="both"/>
        <w:rPr>
          <w:rFonts w:asciiTheme="minorHAnsi" w:hAnsiTheme="minorHAnsi" w:cstheme="minorHAnsi"/>
          <w:i/>
        </w:rPr>
      </w:pPr>
    </w:p>
    <w:p w14:paraId="6D6EDDB6" w14:textId="47B5AF0E" w:rsidR="003658E9" w:rsidRPr="00285129" w:rsidRDefault="004152B3" w:rsidP="004607A0">
      <w:pPr>
        <w:ind w:right="475"/>
        <w:jc w:val="both"/>
        <w:rPr>
          <w:rFonts w:asciiTheme="minorHAnsi" w:hAnsiTheme="minorHAnsi" w:cstheme="minorHAnsi"/>
          <w:iCs/>
          <w:color w:val="4F81BD" w:themeColor="accent1"/>
        </w:rPr>
      </w:pPr>
      <w:r>
        <w:rPr>
          <w:rFonts w:asciiTheme="minorHAnsi" w:hAnsiTheme="minorHAnsi" w:cstheme="minorHAnsi"/>
          <w:iCs/>
        </w:rPr>
        <w:tab/>
      </w:r>
      <w:r w:rsidR="00285129">
        <w:rPr>
          <w:rFonts w:asciiTheme="minorHAnsi" w:hAnsiTheme="minorHAnsi" w:cstheme="minorHAnsi"/>
          <w:iCs/>
        </w:rPr>
        <w:t>5.4</w:t>
      </w:r>
      <w:r w:rsidR="00285129">
        <w:rPr>
          <w:rFonts w:asciiTheme="minorHAnsi" w:hAnsiTheme="minorHAnsi" w:cstheme="minorHAnsi"/>
          <w:iCs/>
        </w:rPr>
        <w:tab/>
        <w:t xml:space="preserve">Missoula in Motion Request </w:t>
      </w:r>
      <w:r w:rsidR="00285129" w:rsidRPr="00285129">
        <w:rPr>
          <w:rFonts w:asciiTheme="minorHAnsi" w:hAnsiTheme="minorHAnsi" w:cstheme="minorHAnsi"/>
          <w:i/>
        </w:rPr>
        <w:t xml:space="preserve">(Corey Aldridge) </w:t>
      </w:r>
      <w:r w:rsidR="00285129" w:rsidRPr="00285129">
        <w:rPr>
          <w:rFonts w:asciiTheme="minorHAnsi" w:hAnsiTheme="minorHAnsi" w:cstheme="minorHAnsi"/>
          <w:i/>
          <w:color w:val="4F81BD" w:themeColor="accent1"/>
        </w:rPr>
        <w:t>(1:</w:t>
      </w:r>
      <w:r w:rsidR="00386539">
        <w:rPr>
          <w:rFonts w:asciiTheme="minorHAnsi" w:hAnsiTheme="minorHAnsi" w:cstheme="minorHAnsi"/>
          <w:i/>
          <w:color w:val="4F81BD" w:themeColor="accent1"/>
        </w:rPr>
        <w:t>00</w:t>
      </w:r>
      <w:r w:rsidR="00285129" w:rsidRPr="00285129">
        <w:rPr>
          <w:rFonts w:asciiTheme="minorHAnsi" w:hAnsiTheme="minorHAnsi" w:cstheme="minorHAnsi"/>
          <w:i/>
          <w:color w:val="4F81BD" w:themeColor="accent1"/>
        </w:rPr>
        <w:t>)</w:t>
      </w:r>
    </w:p>
    <w:p w14:paraId="7ED43EBC" w14:textId="559081A5" w:rsidR="00285129" w:rsidRDefault="00285129" w:rsidP="00285129">
      <w:pPr>
        <w:ind w:left="1440" w:right="475"/>
        <w:jc w:val="both"/>
        <w:rPr>
          <w:rFonts w:asciiTheme="minorHAnsi" w:hAnsiTheme="minorHAnsi" w:cstheme="minorHAnsi"/>
          <w:iCs/>
        </w:rPr>
      </w:pPr>
      <w:r w:rsidRPr="00285129">
        <w:rPr>
          <w:rFonts w:asciiTheme="minorHAnsi" w:hAnsiTheme="minorHAnsi" w:cstheme="minorHAnsi"/>
          <w:iCs/>
          <w:u w:val="single"/>
        </w:rPr>
        <w:t>Recommendation:</w:t>
      </w:r>
      <w:r>
        <w:rPr>
          <w:rFonts w:asciiTheme="minorHAnsi" w:hAnsiTheme="minorHAnsi" w:cstheme="minorHAnsi"/>
          <w:iCs/>
        </w:rPr>
        <w:t xml:space="preserve"> Approve a match request of $10,000 for Missoula in Motion.</w:t>
      </w:r>
    </w:p>
    <w:p w14:paraId="2F7E0251" w14:textId="77777777" w:rsidR="00E713EE" w:rsidRDefault="00E713EE" w:rsidP="00285129">
      <w:pPr>
        <w:ind w:left="1440" w:right="475"/>
        <w:jc w:val="both"/>
        <w:rPr>
          <w:rFonts w:asciiTheme="minorHAnsi" w:hAnsiTheme="minorHAnsi" w:cstheme="minorHAnsi"/>
          <w:iCs/>
        </w:rPr>
      </w:pPr>
    </w:p>
    <w:p w14:paraId="390A661D" w14:textId="295DBB85" w:rsidR="00285129" w:rsidRPr="00147038" w:rsidRDefault="00271A4D" w:rsidP="00285129">
      <w:pPr>
        <w:ind w:right="475"/>
        <w:jc w:val="both"/>
        <w:rPr>
          <w:rFonts w:asciiTheme="minorHAnsi" w:hAnsiTheme="minorHAnsi" w:cstheme="minorHAnsi"/>
          <w:iCs/>
          <w:color w:val="4F81BD" w:themeColor="accent1"/>
        </w:rPr>
      </w:pPr>
      <w:r>
        <w:rPr>
          <w:rFonts w:asciiTheme="minorHAnsi" w:hAnsiTheme="minorHAnsi" w:cstheme="minorHAnsi"/>
          <w:iCs/>
        </w:rPr>
        <w:tab/>
        <w:t>5.5</w:t>
      </w:r>
      <w:r w:rsidR="00E713EE">
        <w:rPr>
          <w:rFonts w:asciiTheme="minorHAnsi" w:hAnsiTheme="minorHAnsi" w:cstheme="minorHAnsi"/>
          <w:iCs/>
        </w:rPr>
        <w:tab/>
        <w:t>Procurement of ParaTransit Vans</w:t>
      </w:r>
      <w:r w:rsidR="00835F72">
        <w:rPr>
          <w:rFonts w:asciiTheme="minorHAnsi" w:hAnsiTheme="minorHAnsi" w:cstheme="minorHAnsi"/>
          <w:iCs/>
        </w:rPr>
        <w:t xml:space="preserve"> </w:t>
      </w:r>
      <w:r w:rsidR="00835F72" w:rsidRPr="00147038">
        <w:rPr>
          <w:rFonts w:asciiTheme="minorHAnsi" w:hAnsiTheme="minorHAnsi" w:cstheme="minorHAnsi"/>
          <w:i/>
        </w:rPr>
        <w:t xml:space="preserve">(Jennifer Sweten) </w:t>
      </w:r>
      <w:r w:rsidR="00835F72" w:rsidRPr="00147038">
        <w:rPr>
          <w:rFonts w:asciiTheme="minorHAnsi" w:hAnsiTheme="minorHAnsi" w:cstheme="minorHAnsi"/>
          <w:i/>
          <w:color w:val="4F81BD" w:themeColor="accent1"/>
        </w:rPr>
        <w:t>(1</w:t>
      </w:r>
      <w:r w:rsidR="00BC50EB">
        <w:rPr>
          <w:rFonts w:asciiTheme="minorHAnsi" w:hAnsiTheme="minorHAnsi" w:cstheme="minorHAnsi"/>
          <w:i/>
          <w:color w:val="4F81BD" w:themeColor="accent1"/>
        </w:rPr>
        <w:t>:</w:t>
      </w:r>
      <w:r w:rsidR="00386539">
        <w:rPr>
          <w:rFonts w:asciiTheme="minorHAnsi" w:hAnsiTheme="minorHAnsi" w:cstheme="minorHAnsi"/>
          <w:i/>
          <w:color w:val="4F81BD" w:themeColor="accent1"/>
        </w:rPr>
        <w:t>2</w:t>
      </w:r>
      <w:r w:rsidR="00BC50EB">
        <w:rPr>
          <w:rFonts w:asciiTheme="minorHAnsi" w:hAnsiTheme="minorHAnsi" w:cstheme="minorHAnsi"/>
          <w:i/>
          <w:color w:val="4F81BD" w:themeColor="accent1"/>
        </w:rPr>
        <w:t>0</w:t>
      </w:r>
      <w:r w:rsidR="00835F72" w:rsidRPr="00147038">
        <w:rPr>
          <w:rFonts w:asciiTheme="minorHAnsi" w:hAnsiTheme="minorHAnsi" w:cstheme="minorHAnsi"/>
          <w:i/>
          <w:color w:val="4F81BD" w:themeColor="accent1"/>
        </w:rPr>
        <w:t>)</w:t>
      </w:r>
    </w:p>
    <w:p w14:paraId="6706E086" w14:textId="5D625B53" w:rsidR="00835F72" w:rsidRDefault="00835F72" w:rsidP="00147038">
      <w:pPr>
        <w:ind w:left="1440" w:right="475"/>
        <w:jc w:val="both"/>
        <w:rPr>
          <w:rFonts w:asciiTheme="minorHAnsi" w:hAnsiTheme="minorHAnsi" w:cstheme="minorHAnsi"/>
          <w:iCs/>
        </w:rPr>
      </w:pPr>
      <w:r w:rsidRPr="00147038">
        <w:rPr>
          <w:rFonts w:asciiTheme="minorHAnsi" w:hAnsiTheme="minorHAnsi" w:cstheme="minorHAnsi"/>
          <w:iCs/>
          <w:u w:val="single"/>
        </w:rPr>
        <w:t>Recommendation:</w:t>
      </w:r>
      <w:r>
        <w:rPr>
          <w:rFonts w:asciiTheme="minorHAnsi" w:hAnsiTheme="minorHAnsi" w:cstheme="minorHAnsi"/>
          <w:iCs/>
        </w:rPr>
        <w:t xml:space="preserve"> Authorize the General Manager to execute a contract </w:t>
      </w:r>
      <w:r w:rsidR="00E46B63">
        <w:rPr>
          <w:rFonts w:asciiTheme="minorHAnsi" w:hAnsiTheme="minorHAnsi" w:cstheme="minorHAnsi"/>
          <w:iCs/>
        </w:rPr>
        <w:t>to pur</w:t>
      </w:r>
      <w:r w:rsidR="005E5350">
        <w:rPr>
          <w:rFonts w:asciiTheme="minorHAnsi" w:hAnsiTheme="minorHAnsi" w:cstheme="minorHAnsi"/>
          <w:iCs/>
        </w:rPr>
        <w:t>chase two (2) Diverge 350E</w:t>
      </w:r>
      <w:r w:rsidR="005901E7">
        <w:rPr>
          <w:rFonts w:asciiTheme="minorHAnsi" w:hAnsiTheme="minorHAnsi" w:cstheme="minorHAnsi"/>
          <w:iCs/>
        </w:rPr>
        <w:t xml:space="preserve"> accessible vans from Davey Coach Sales</w:t>
      </w:r>
      <w:r w:rsidR="00C1782C">
        <w:rPr>
          <w:rFonts w:asciiTheme="minorHAnsi" w:hAnsiTheme="minorHAnsi" w:cstheme="minorHAnsi"/>
          <w:iCs/>
        </w:rPr>
        <w:t xml:space="preserve"> Inc. for $184,278.00 plus a 3% contingency. </w:t>
      </w:r>
    </w:p>
    <w:p w14:paraId="3A263691" w14:textId="77777777" w:rsidR="00B103CB" w:rsidRDefault="00B103CB" w:rsidP="00147038">
      <w:pPr>
        <w:ind w:left="1440" w:right="475"/>
        <w:jc w:val="both"/>
        <w:rPr>
          <w:rFonts w:asciiTheme="minorHAnsi" w:hAnsiTheme="minorHAnsi" w:cstheme="minorHAnsi"/>
          <w:iCs/>
        </w:rPr>
      </w:pPr>
    </w:p>
    <w:p w14:paraId="0202FEA7" w14:textId="6901C5D6" w:rsidR="00B103CB" w:rsidRPr="00CC0F06" w:rsidRDefault="00B103CB" w:rsidP="00B103CB">
      <w:pPr>
        <w:ind w:right="475" w:firstLine="720"/>
        <w:jc w:val="both"/>
        <w:rPr>
          <w:rFonts w:asciiTheme="minorHAnsi" w:hAnsiTheme="minorHAnsi" w:cstheme="minorHAnsi"/>
          <w:iCs/>
          <w:color w:val="4F81BD" w:themeColor="accent1"/>
        </w:rPr>
      </w:pPr>
      <w:r>
        <w:rPr>
          <w:rFonts w:asciiTheme="minorHAnsi" w:hAnsiTheme="minorHAnsi" w:cstheme="minorHAnsi"/>
          <w:iCs/>
        </w:rPr>
        <w:t>5.6</w:t>
      </w:r>
      <w:r>
        <w:rPr>
          <w:rFonts w:asciiTheme="minorHAnsi" w:hAnsiTheme="minorHAnsi" w:cstheme="minorHAnsi"/>
          <w:iCs/>
        </w:rPr>
        <w:tab/>
      </w:r>
      <w:r w:rsidR="00807B5B">
        <w:rPr>
          <w:rFonts w:asciiTheme="minorHAnsi" w:hAnsiTheme="minorHAnsi" w:cstheme="minorHAnsi"/>
          <w:iCs/>
        </w:rPr>
        <w:t xml:space="preserve">Retention Policy </w:t>
      </w:r>
      <w:r w:rsidR="00807B5B" w:rsidRPr="00CC0F06">
        <w:rPr>
          <w:rFonts w:asciiTheme="minorHAnsi" w:hAnsiTheme="minorHAnsi" w:cstheme="minorHAnsi"/>
          <w:i/>
        </w:rPr>
        <w:t xml:space="preserve">(Mary Hanson) </w:t>
      </w:r>
      <w:r w:rsidR="00807B5B" w:rsidRPr="00CC0F06">
        <w:rPr>
          <w:rFonts w:asciiTheme="minorHAnsi" w:hAnsiTheme="minorHAnsi" w:cstheme="minorHAnsi"/>
          <w:i/>
          <w:color w:val="4F81BD" w:themeColor="accent1"/>
        </w:rPr>
        <w:t>(</w:t>
      </w:r>
      <w:r w:rsidR="0007414E" w:rsidRPr="00CC0F06">
        <w:rPr>
          <w:rFonts w:asciiTheme="minorHAnsi" w:hAnsiTheme="minorHAnsi" w:cstheme="minorHAnsi"/>
          <w:i/>
          <w:color w:val="4F81BD" w:themeColor="accent1"/>
        </w:rPr>
        <w:t>1:</w:t>
      </w:r>
      <w:r w:rsidR="00BC50EB">
        <w:rPr>
          <w:rFonts w:asciiTheme="minorHAnsi" w:hAnsiTheme="minorHAnsi" w:cstheme="minorHAnsi"/>
          <w:i/>
          <w:color w:val="4F81BD" w:themeColor="accent1"/>
        </w:rPr>
        <w:t>3</w:t>
      </w:r>
      <w:r w:rsidR="0007414E" w:rsidRPr="00CC0F06">
        <w:rPr>
          <w:rFonts w:asciiTheme="minorHAnsi" w:hAnsiTheme="minorHAnsi" w:cstheme="minorHAnsi"/>
          <w:i/>
          <w:color w:val="4F81BD" w:themeColor="accent1"/>
        </w:rPr>
        <w:t>0)</w:t>
      </w:r>
    </w:p>
    <w:p w14:paraId="57B596F2" w14:textId="72C4C915" w:rsidR="005E5D79" w:rsidRDefault="005E5D79" w:rsidP="00CC0F06">
      <w:pPr>
        <w:ind w:left="1440" w:right="475"/>
        <w:jc w:val="both"/>
        <w:rPr>
          <w:rFonts w:asciiTheme="minorHAnsi" w:hAnsiTheme="minorHAnsi" w:cstheme="minorHAnsi"/>
          <w:iCs/>
        </w:rPr>
      </w:pPr>
      <w:r w:rsidRPr="00CC0F06">
        <w:rPr>
          <w:rFonts w:asciiTheme="minorHAnsi" w:hAnsiTheme="minorHAnsi" w:cstheme="minorHAnsi"/>
          <w:iCs/>
          <w:u w:val="single"/>
        </w:rPr>
        <w:t>Recommendation:</w:t>
      </w:r>
      <w:r>
        <w:rPr>
          <w:rFonts w:asciiTheme="minorHAnsi" w:hAnsiTheme="minorHAnsi" w:cstheme="minorHAnsi"/>
          <w:iCs/>
        </w:rPr>
        <w:t xml:space="preserve"> </w:t>
      </w:r>
      <w:r w:rsidR="00383C11">
        <w:rPr>
          <w:rFonts w:asciiTheme="minorHAnsi" w:hAnsiTheme="minorHAnsi" w:cstheme="minorHAnsi"/>
          <w:iCs/>
        </w:rPr>
        <w:t xml:space="preserve">Adopt </w:t>
      </w:r>
      <w:r w:rsidR="00CC0F06">
        <w:rPr>
          <w:rFonts w:asciiTheme="minorHAnsi" w:hAnsiTheme="minorHAnsi" w:cstheme="minorHAnsi"/>
          <w:iCs/>
        </w:rPr>
        <w:t>General Records Schedule 1 from the Secretary of State website as MUTD Retention Policy.</w:t>
      </w:r>
    </w:p>
    <w:p w14:paraId="48FB8E83" w14:textId="77777777" w:rsidR="007E4BE9" w:rsidRDefault="007E4BE9" w:rsidP="007E4BE9">
      <w:pPr>
        <w:ind w:right="475"/>
        <w:jc w:val="both"/>
        <w:rPr>
          <w:rFonts w:asciiTheme="minorHAnsi" w:hAnsiTheme="minorHAnsi" w:cstheme="minorHAnsi"/>
          <w:iCs/>
        </w:rPr>
      </w:pPr>
    </w:p>
    <w:p w14:paraId="6D617382" w14:textId="6A5F7CF8" w:rsidR="007E4BE9" w:rsidRPr="00285129" w:rsidRDefault="007E4BE9" w:rsidP="007E4BE9">
      <w:pPr>
        <w:ind w:right="475" w:firstLine="720"/>
        <w:jc w:val="both"/>
        <w:rPr>
          <w:rFonts w:asciiTheme="minorHAnsi" w:hAnsiTheme="minorHAnsi" w:cstheme="minorHAnsi"/>
          <w:iCs/>
          <w:color w:val="4F81BD" w:themeColor="accent1"/>
        </w:rPr>
      </w:pPr>
      <w:r>
        <w:rPr>
          <w:rFonts w:asciiTheme="minorHAnsi" w:hAnsiTheme="minorHAnsi" w:cstheme="minorHAnsi"/>
          <w:iCs/>
        </w:rPr>
        <w:lastRenderedPageBreak/>
        <w:t>5.</w:t>
      </w:r>
      <w:r w:rsidR="00D85849">
        <w:rPr>
          <w:rFonts w:asciiTheme="minorHAnsi" w:hAnsiTheme="minorHAnsi" w:cstheme="minorHAnsi"/>
          <w:iCs/>
        </w:rPr>
        <w:t>7</w:t>
      </w:r>
      <w:r>
        <w:rPr>
          <w:rFonts w:asciiTheme="minorHAnsi" w:hAnsiTheme="minorHAnsi" w:cstheme="minorHAnsi"/>
          <w:iCs/>
        </w:rPr>
        <w:tab/>
      </w:r>
      <w:r w:rsidR="004D4EE4">
        <w:rPr>
          <w:rFonts w:asciiTheme="minorHAnsi" w:hAnsiTheme="minorHAnsi" w:cstheme="minorHAnsi"/>
          <w:iCs/>
        </w:rPr>
        <w:t>2023 Title VI Program</w:t>
      </w:r>
      <w:r>
        <w:rPr>
          <w:rFonts w:asciiTheme="minorHAnsi" w:hAnsiTheme="minorHAnsi" w:cstheme="minorHAnsi"/>
          <w:iCs/>
        </w:rPr>
        <w:t xml:space="preserve"> </w:t>
      </w:r>
      <w:r w:rsidRPr="00285129">
        <w:rPr>
          <w:rFonts w:asciiTheme="minorHAnsi" w:hAnsiTheme="minorHAnsi" w:cstheme="minorHAnsi"/>
          <w:i/>
        </w:rPr>
        <w:t xml:space="preserve">(Corey Aldridge) </w:t>
      </w:r>
      <w:r w:rsidRPr="00285129">
        <w:rPr>
          <w:rFonts w:asciiTheme="minorHAnsi" w:hAnsiTheme="minorHAnsi" w:cstheme="minorHAnsi"/>
          <w:i/>
          <w:color w:val="4F81BD" w:themeColor="accent1"/>
        </w:rPr>
        <w:t>(1:</w:t>
      </w:r>
      <w:r>
        <w:rPr>
          <w:rFonts w:asciiTheme="minorHAnsi" w:hAnsiTheme="minorHAnsi" w:cstheme="minorHAnsi"/>
          <w:i/>
          <w:color w:val="4F81BD" w:themeColor="accent1"/>
        </w:rPr>
        <w:t>4</w:t>
      </w:r>
      <w:r w:rsidR="00EB53E1">
        <w:rPr>
          <w:rFonts w:asciiTheme="minorHAnsi" w:hAnsiTheme="minorHAnsi" w:cstheme="minorHAnsi"/>
          <w:i/>
          <w:color w:val="4F81BD" w:themeColor="accent1"/>
        </w:rPr>
        <w:t>0</w:t>
      </w:r>
      <w:r w:rsidRPr="00285129">
        <w:rPr>
          <w:rFonts w:asciiTheme="minorHAnsi" w:hAnsiTheme="minorHAnsi" w:cstheme="minorHAnsi"/>
          <w:i/>
          <w:color w:val="4F81BD" w:themeColor="accent1"/>
        </w:rPr>
        <w:t>)</w:t>
      </w:r>
    </w:p>
    <w:p w14:paraId="01DE3C8B" w14:textId="77777777" w:rsidR="00983893" w:rsidRPr="00983893" w:rsidRDefault="007E4BE9" w:rsidP="00983893">
      <w:pPr>
        <w:ind w:left="1440" w:right="475"/>
        <w:jc w:val="both"/>
        <w:rPr>
          <w:rFonts w:asciiTheme="minorHAnsi" w:hAnsiTheme="minorHAnsi" w:cstheme="minorHAnsi"/>
          <w:iCs/>
        </w:rPr>
      </w:pPr>
      <w:r w:rsidRPr="00285129">
        <w:rPr>
          <w:rFonts w:asciiTheme="minorHAnsi" w:hAnsiTheme="minorHAnsi" w:cstheme="minorHAnsi"/>
          <w:iCs/>
          <w:u w:val="single"/>
        </w:rPr>
        <w:t>Recommendation:</w:t>
      </w:r>
      <w:r>
        <w:rPr>
          <w:rFonts w:asciiTheme="minorHAnsi" w:hAnsiTheme="minorHAnsi" w:cstheme="minorHAnsi"/>
          <w:iCs/>
        </w:rPr>
        <w:t xml:space="preserve"> </w:t>
      </w:r>
      <w:bookmarkStart w:id="0" w:name="_Hlk11916047"/>
      <w:r w:rsidR="00983893" w:rsidRPr="00983893">
        <w:rPr>
          <w:rFonts w:asciiTheme="minorHAnsi" w:hAnsiTheme="minorHAnsi" w:cstheme="minorHAnsi"/>
          <w:iCs/>
        </w:rPr>
        <w:t>Adopt Resolution 23-03 approving the 2023 Title VI Program.</w:t>
      </w:r>
    </w:p>
    <w:bookmarkEnd w:id="0"/>
    <w:p w14:paraId="383895B5" w14:textId="45C544D6" w:rsidR="00A21778" w:rsidRPr="0046652B" w:rsidRDefault="00A21778" w:rsidP="007E4BE9">
      <w:pPr>
        <w:ind w:left="720" w:right="475" w:firstLine="720"/>
        <w:jc w:val="both"/>
        <w:rPr>
          <w:rFonts w:asciiTheme="minorHAnsi" w:hAnsiTheme="minorHAnsi" w:cstheme="minorHAnsi"/>
          <w:iCs/>
        </w:rPr>
      </w:pPr>
    </w:p>
    <w:p w14:paraId="6C9A6BD8" w14:textId="77777777" w:rsidR="007E4BE9" w:rsidRDefault="007E4BE9" w:rsidP="00813E85">
      <w:pPr>
        <w:ind w:left="90" w:right="475"/>
        <w:jc w:val="both"/>
        <w:rPr>
          <w:rFonts w:asciiTheme="minorHAnsi" w:hAnsiTheme="minorHAnsi" w:cstheme="minorHAnsi"/>
        </w:rPr>
      </w:pPr>
    </w:p>
    <w:p w14:paraId="54F4529F" w14:textId="3950D223" w:rsidR="008A0F2B" w:rsidRPr="0046652B" w:rsidRDefault="0082064E" w:rsidP="00813E85">
      <w:pPr>
        <w:ind w:left="90" w:right="475"/>
        <w:jc w:val="both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6</w:t>
      </w:r>
      <w:r w:rsidR="00D04AE4" w:rsidRPr="0046652B">
        <w:rPr>
          <w:rFonts w:asciiTheme="minorHAnsi" w:hAnsiTheme="minorHAnsi" w:cstheme="minorHAnsi"/>
        </w:rPr>
        <w:t>.0</w:t>
      </w:r>
      <w:r w:rsidRPr="0046652B">
        <w:rPr>
          <w:rFonts w:asciiTheme="minorHAnsi" w:hAnsiTheme="minorHAnsi" w:cstheme="minorHAnsi"/>
        </w:rPr>
        <w:t xml:space="preserve"> </w:t>
      </w:r>
      <w:r w:rsidR="00370730" w:rsidRPr="0046652B">
        <w:rPr>
          <w:rFonts w:asciiTheme="minorHAnsi" w:hAnsiTheme="minorHAnsi" w:cstheme="minorHAnsi"/>
        </w:rPr>
        <w:tab/>
        <w:t>Adjournment</w:t>
      </w:r>
      <w:r w:rsidR="001D7598" w:rsidRPr="0046652B">
        <w:rPr>
          <w:rFonts w:asciiTheme="minorHAnsi" w:hAnsiTheme="minorHAnsi" w:cstheme="minorHAnsi"/>
        </w:rPr>
        <w:t xml:space="preserve"> </w:t>
      </w:r>
      <w:r w:rsidR="00C53FFE" w:rsidRPr="0046652B">
        <w:rPr>
          <w:rFonts w:asciiTheme="minorHAnsi" w:hAnsiTheme="minorHAnsi" w:cstheme="minorHAnsi"/>
          <w:i/>
          <w:iCs/>
          <w:color w:val="0070C0"/>
        </w:rPr>
        <w:t>(2:00)</w:t>
      </w:r>
    </w:p>
    <w:sectPr w:rsidR="008A0F2B" w:rsidRPr="0046652B" w:rsidSect="00247D2B">
      <w:footerReference w:type="default" r:id="rId11"/>
      <w:pgSz w:w="12240" w:h="15840" w:code="1"/>
      <w:pgMar w:top="1440" w:right="1440" w:bottom="144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B1D34" w14:textId="77777777" w:rsidR="003E62E9" w:rsidRDefault="003E62E9">
      <w:r>
        <w:separator/>
      </w:r>
    </w:p>
  </w:endnote>
  <w:endnote w:type="continuationSeparator" w:id="0">
    <w:p w14:paraId="742CDDC7" w14:textId="77777777" w:rsidR="003E62E9" w:rsidRDefault="003E62E9">
      <w:r>
        <w:continuationSeparator/>
      </w:r>
    </w:p>
  </w:endnote>
  <w:endnote w:type="continuationNotice" w:id="1">
    <w:p w14:paraId="0CEF37E4" w14:textId="77777777" w:rsidR="003E62E9" w:rsidRDefault="003E62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778C8" w14:textId="77777777" w:rsidR="004B1716" w:rsidRDefault="004B1716" w:rsidP="0007635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C347D" w14:textId="77777777" w:rsidR="003E62E9" w:rsidRDefault="003E62E9">
      <w:r>
        <w:separator/>
      </w:r>
    </w:p>
  </w:footnote>
  <w:footnote w:type="continuationSeparator" w:id="0">
    <w:p w14:paraId="7848347A" w14:textId="77777777" w:rsidR="003E62E9" w:rsidRDefault="003E62E9">
      <w:r>
        <w:continuationSeparator/>
      </w:r>
    </w:p>
  </w:footnote>
  <w:footnote w:type="continuationNotice" w:id="1">
    <w:p w14:paraId="261A78CE" w14:textId="77777777" w:rsidR="003E62E9" w:rsidRDefault="003E62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C0635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9434F"/>
    <w:multiLevelType w:val="hybridMultilevel"/>
    <w:tmpl w:val="2BE65CE4"/>
    <w:lvl w:ilvl="0" w:tplc="6496243A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06BD39AF"/>
    <w:multiLevelType w:val="multilevel"/>
    <w:tmpl w:val="4CA01020"/>
    <w:lvl w:ilvl="0">
      <w:start w:val="6"/>
      <w:numFmt w:val="decimal"/>
      <w:lvlText w:val="%1"/>
      <w:lvlJc w:val="left"/>
      <w:pPr>
        <w:ind w:left="324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1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4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3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720" w:hanging="1800"/>
      </w:pPr>
      <w:rPr>
        <w:rFonts w:hint="default"/>
      </w:rPr>
    </w:lvl>
  </w:abstractNum>
  <w:abstractNum w:abstractNumId="3" w15:restartNumberingAfterBreak="0">
    <w:nsid w:val="0DAB11BE"/>
    <w:multiLevelType w:val="multilevel"/>
    <w:tmpl w:val="D1424D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4" w15:restartNumberingAfterBreak="0">
    <w:nsid w:val="0E95154D"/>
    <w:multiLevelType w:val="multilevel"/>
    <w:tmpl w:val="A3CC60B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5" w15:restartNumberingAfterBreak="0">
    <w:nsid w:val="126C5FE2"/>
    <w:multiLevelType w:val="singleLevel"/>
    <w:tmpl w:val="CE6CB828"/>
    <w:lvl w:ilvl="0">
      <w:start w:val="1"/>
      <w:numFmt w:val="upperLetter"/>
      <w:pStyle w:val="Heading7"/>
      <w:lvlText w:val="%1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3764630"/>
    <w:multiLevelType w:val="multilevel"/>
    <w:tmpl w:val="C7AC9AA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35249CF"/>
    <w:multiLevelType w:val="multilevel"/>
    <w:tmpl w:val="B2C022E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8" w15:restartNumberingAfterBreak="0">
    <w:nsid w:val="2A1231B4"/>
    <w:multiLevelType w:val="multilevel"/>
    <w:tmpl w:val="F3A4A25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9" w15:restartNumberingAfterBreak="0">
    <w:nsid w:val="2B3544E1"/>
    <w:multiLevelType w:val="multilevel"/>
    <w:tmpl w:val="A7DA0AD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  <w:b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0" w15:restartNumberingAfterBreak="0">
    <w:nsid w:val="32495F27"/>
    <w:multiLevelType w:val="singleLevel"/>
    <w:tmpl w:val="5D6EE2B0"/>
    <w:lvl w:ilvl="0">
      <w:start w:val="1"/>
      <w:numFmt w:val="upperLetter"/>
      <w:lvlText w:val="%1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343801D6"/>
    <w:multiLevelType w:val="multilevel"/>
    <w:tmpl w:val="2A3246A4"/>
    <w:lvl w:ilvl="0">
      <w:start w:val="1"/>
      <w:numFmt w:val="decimal"/>
      <w:lvlText w:val="%1.0"/>
      <w:lvlJc w:val="left"/>
      <w:pPr>
        <w:ind w:left="1440" w:hanging="720"/>
      </w:pPr>
      <w:rPr>
        <w:rFonts w:hint="default"/>
        <w:i w:val="0"/>
        <w:color w:val="auto"/>
      </w:rPr>
    </w:lvl>
    <w:lvl w:ilvl="1">
      <w:start w:val="1"/>
      <w:numFmt w:val="decimal"/>
      <w:lvlText w:val="%1.%2"/>
      <w:lvlJc w:val="left"/>
      <w:pPr>
        <w:ind w:left="2160" w:hanging="720"/>
      </w:pPr>
      <w:rPr>
        <w:rFonts w:hint="default"/>
        <w:i w:val="0"/>
        <w:color w:val="auto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i w:val="0"/>
        <w:color w:val="auto"/>
      </w:rPr>
    </w:lvl>
    <w:lvl w:ilvl="3">
      <w:start w:val="1"/>
      <w:numFmt w:val="decimal"/>
      <w:lvlText w:val="%1.%2.%3.%4"/>
      <w:lvlJc w:val="left"/>
      <w:pPr>
        <w:ind w:left="3600" w:hanging="720"/>
      </w:pPr>
      <w:rPr>
        <w:rFonts w:hint="default"/>
        <w:i w:val="0"/>
        <w:color w:val="auto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"/>
      <w:lvlJc w:val="left"/>
      <w:pPr>
        <w:ind w:left="540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"/>
      <w:lvlJc w:val="left"/>
      <w:pPr>
        <w:ind w:left="720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"/>
      <w:lvlJc w:val="left"/>
      <w:pPr>
        <w:ind w:left="7920" w:hanging="1440"/>
      </w:pPr>
      <w:rPr>
        <w:rFonts w:hint="default"/>
        <w:i w:val="0"/>
        <w:color w:val="auto"/>
      </w:rPr>
    </w:lvl>
  </w:abstractNum>
  <w:abstractNum w:abstractNumId="12" w15:restartNumberingAfterBreak="0">
    <w:nsid w:val="35F948E0"/>
    <w:multiLevelType w:val="multilevel"/>
    <w:tmpl w:val="EFE4B73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3" w15:restartNumberingAfterBreak="0">
    <w:nsid w:val="39EA0123"/>
    <w:multiLevelType w:val="singleLevel"/>
    <w:tmpl w:val="A6FC7D1A"/>
    <w:lvl w:ilvl="0">
      <w:start w:val="1"/>
      <w:numFmt w:val="upperLetter"/>
      <w:lvlText w:val="%1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9FF245F"/>
    <w:multiLevelType w:val="multilevel"/>
    <w:tmpl w:val="0316A56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5" w15:restartNumberingAfterBreak="0">
    <w:nsid w:val="3BA73EE7"/>
    <w:multiLevelType w:val="multilevel"/>
    <w:tmpl w:val="A45494E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6" w15:restartNumberingAfterBreak="0">
    <w:nsid w:val="3E4F0FE4"/>
    <w:multiLevelType w:val="multilevel"/>
    <w:tmpl w:val="6AC210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4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720" w:hanging="1800"/>
      </w:pPr>
      <w:rPr>
        <w:rFonts w:hint="default"/>
      </w:rPr>
    </w:lvl>
  </w:abstractNum>
  <w:abstractNum w:abstractNumId="17" w15:restartNumberingAfterBreak="0">
    <w:nsid w:val="45D82F15"/>
    <w:multiLevelType w:val="multilevel"/>
    <w:tmpl w:val="D97613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8" w15:restartNumberingAfterBreak="0">
    <w:nsid w:val="5DD63586"/>
    <w:multiLevelType w:val="multilevel"/>
    <w:tmpl w:val="3674801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9" w15:restartNumberingAfterBreak="0">
    <w:nsid w:val="638B1AFF"/>
    <w:multiLevelType w:val="multilevel"/>
    <w:tmpl w:val="90F20F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20" w15:restartNumberingAfterBreak="0">
    <w:nsid w:val="688B6810"/>
    <w:multiLevelType w:val="multilevel"/>
    <w:tmpl w:val="091CEBD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E5D25FD"/>
    <w:multiLevelType w:val="multilevel"/>
    <w:tmpl w:val="0C9064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22" w15:restartNumberingAfterBreak="0">
    <w:nsid w:val="741A49B5"/>
    <w:multiLevelType w:val="singleLevel"/>
    <w:tmpl w:val="91365AA2"/>
    <w:lvl w:ilvl="0">
      <w:start w:val="1"/>
      <w:numFmt w:val="upperLetter"/>
      <w:lvlText w:val="%1.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</w:abstractNum>
  <w:abstractNum w:abstractNumId="23" w15:restartNumberingAfterBreak="0">
    <w:nsid w:val="74A94FB4"/>
    <w:multiLevelType w:val="multilevel"/>
    <w:tmpl w:val="CD26AFC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7C345BD"/>
    <w:multiLevelType w:val="multilevel"/>
    <w:tmpl w:val="736EC66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25" w15:restartNumberingAfterBreak="0">
    <w:nsid w:val="79D47FDA"/>
    <w:multiLevelType w:val="hybridMultilevel"/>
    <w:tmpl w:val="7D720D36"/>
    <w:lvl w:ilvl="0" w:tplc="DA7A3AAE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 w16cid:durableId="2103333697">
    <w:abstractNumId w:val="5"/>
    <w:lvlOverride w:ilvl="0">
      <w:startOverride w:val="1"/>
    </w:lvlOverride>
  </w:num>
  <w:num w:numId="2" w16cid:durableId="705452098">
    <w:abstractNumId w:val="13"/>
    <w:lvlOverride w:ilvl="0">
      <w:startOverride w:val="1"/>
    </w:lvlOverride>
  </w:num>
  <w:num w:numId="3" w16cid:durableId="510491753">
    <w:abstractNumId w:val="10"/>
    <w:lvlOverride w:ilvl="0">
      <w:startOverride w:val="1"/>
    </w:lvlOverride>
  </w:num>
  <w:num w:numId="4" w16cid:durableId="1828017239">
    <w:abstractNumId w:val="22"/>
    <w:lvlOverride w:ilvl="0">
      <w:startOverride w:val="1"/>
    </w:lvlOverride>
  </w:num>
  <w:num w:numId="5" w16cid:durableId="1605261873">
    <w:abstractNumId w:val="25"/>
  </w:num>
  <w:num w:numId="6" w16cid:durableId="1057587002">
    <w:abstractNumId w:val="1"/>
  </w:num>
  <w:num w:numId="7" w16cid:durableId="997733394">
    <w:abstractNumId w:val="19"/>
  </w:num>
  <w:num w:numId="8" w16cid:durableId="1120535631">
    <w:abstractNumId w:val="12"/>
  </w:num>
  <w:num w:numId="9" w16cid:durableId="1634674413">
    <w:abstractNumId w:val="9"/>
  </w:num>
  <w:num w:numId="10" w16cid:durableId="453259070">
    <w:abstractNumId w:val="18"/>
  </w:num>
  <w:num w:numId="11" w16cid:durableId="1371760955">
    <w:abstractNumId w:val="20"/>
  </w:num>
  <w:num w:numId="12" w16cid:durableId="1917395249">
    <w:abstractNumId w:val="17"/>
  </w:num>
  <w:num w:numId="13" w16cid:durableId="39408196">
    <w:abstractNumId w:val="23"/>
  </w:num>
  <w:num w:numId="14" w16cid:durableId="2036954891">
    <w:abstractNumId w:val="6"/>
  </w:num>
  <w:num w:numId="15" w16cid:durableId="1000350569">
    <w:abstractNumId w:val="3"/>
  </w:num>
  <w:num w:numId="16" w16cid:durableId="50733939">
    <w:abstractNumId w:val="7"/>
  </w:num>
  <w:num w:numId="17" w16cid:durableId="1650133832">
    <w:abstractNumId w:val="15"/>
  </w:num>
  <w:num w:numId="18" w16cid:durableId="451442878">
    <w:abstractNumId w:val="21"/>
  </w:num>
  <w:num w:numId="19" w16cid:durableId="1161584499">
    <w:abstractNumId w:val="4"/>
  </w:num>
  <w:num w:numId="20" w16cid:durableId="1603801075">
    <w:abstractNumId w:val="14"/>
  </w:num>
  <w:num w:numId="21" w16cid:durableId="1434209449">
    <w:abstractNumId w:val="24"/>
  </w:num>
  <w:num w:numId="22" w16cid:durableId="896623006">
    <w:abstractNumId w:val="2"/>
  </w:num>
  <w:num w:numId="23" w16cid:durableId="1720548677">
    <w:abstractNumId w:val="16"/>
  </w:num>
  <w:num w:numId="24" w16cid:durableId="670252465">
    <w:abstractNumId w:val="8"/>
  </w:num>
  <w:num w:numId="25" w16cid:durableId="1506702103">
    <w:abstractNumId w:val="0"/>
  </w:num>
  <w:num w:numId="26" w16cid:durableId="21305122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drawingGridHorizontalSpacing w:val="12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LI0NzU3MzEyNDFW0lEKTi0uzszPAykwtKwFANgja3UtAAAA"/>
  </w:docVars>
  <w:rsids>
    <w:rsidRoot w:val="007D7284"/>
    <w:rsid w:val="00002B74"/>
    <w:rsid w:val="000054C6"/>
    <w:rsid w:val="00006E34"/>
    <w:rsid w:val="00012830"/>
    <w:rsid w:val="000148E0"/>
    <w:rsid w:val="00016127"/>
    <w:rsid w:val="00024FA9"/>
    <w:rsid w:val="00026CB7"/>
    <w:rsid w:val="000314A5"/>
    <w:rsid w:val="000332D2"/>
    <w:rsid w:val="00033639"/>
    <w:rsid w:val="00033C81"/>
    <w:rsid w:val="000353C4"/>
    <w:rsid w:val="00037C92"/>
    <w:rsid w:val="00037CD9"/>
    <w:rsid w:val="00040F45"/>
    <w:rsid w:val="000415AC"/>
    <w:rsid w:val="00042695"/>
    <w:rsid w:val="00046BA6"/>
    <w:rsid w:val="00053410"/>
    <w:rsid w:val="00056AB2"/>
    <w:rsid w:val="0005750F"/>
    <w:rsid w:val="00061BAC"/>
    <w:rsid w:val="0006220A"/>
    <w:rsid w:val="000652C4"/>
    <w:rsid w:val="000663D2"/>
    <w:rsid w:val="00067894"/>
    <w:rsid w:val="00070ACF"/>
    <w:rsid w:val="0007414E"/>
    <w:rsid w:val="000752FB"/>
    <w:rsid w:val="0007635E"/>
    <w:rsid w:val="0007702C"/>
    <w:rsid w:val="0008043B"/>
    <w:rsid w:val="00081810"/>
    <w:rsid w:val="00083F72"/>
    <w:rsid w:val="000856FE"/>
    <w:rsid w:val="00085DB8"/>
    <w:rsid w:val="0008744F"/>
    <w:rsid w:val="00087CFA"/>
    <w:rsid w:val="00090AAA"/>
    <w:rsid w:val="00094419"/>
    <w:rsid w:val="00096F6B"/>
    <w:rsid w:val="00097E44"/>
    <w:rsid w:val="000A0479"/>
    <w:rsid w:val="000A24C0"/>
    <w:rsid w:val="000A2ADA"/>
    <w:rsid w:val="000A45BB"/>
    <w:rsid w:val="000A68F7"/>
    <w:rsid w:val="000A7A2D"/>
    <w:rsid w:val="000B1DA9"/>
    <w:rsid w:val="000B22C2"/>
    <w:rsid w:val="000B2D10"/>
    <w:rsid w:val="000B415A"/>
    <w:rsid w:val="000B4412"/>
    <w:rsid w:val="000C4052"/>
    <w:rsid w:val="000C7620"/>
    <w:rsid w:val="000C79F6"/>
    <w:rsid w:val="000C7B1D"/>
    <w:rsid w:val="000C7C80"/>
    <w:rsid w:val="000D0D5E"/>
    <w:rsid w:val="000D3FC7"/>
    <w:rsid w:val="000D414A"/>
    <w:rsid w:val="000D4AEC"/>
    <w:rsid w:val="000D635D"/>
    <w:rsid w:val="000D71C6"/>
    <w:rsid w:val="000E07C4"/>
    <w:rsid w:val="000E18A9"/>
    <w:rsid w:val="000E2039"/>
    <w:rsid w:val="000E52A3"/>
    <w:rsid w:val="000E6A78"/>
    <w:rsid w:val="000F0508"/>
    <w:rsid w:val="000F1BC1"/>
    <w:rsid w:val="000F2BEF"/>
    <w:rsid w:val="000F35A2"/>
    <w:rsid w:val="000F4195"/>
    <w:rsid w:val="000F5419"/>
    <w:rsid w:val="000F5A1E"/>
    <w:rsid w:val="000F6EBB"/>
    <w:rsid w:val="00103D84"/>
    <w:rsid w:val="00106647"/>
    <w:rsid w:val="001075A4"/>
    <w:rsid w:val="00110BF5"/>
    <w:rsid w:val="001159DF"/>
    <w:rsid w:val="00115AA1"/>
    <w:rsid w:val="001163FF"/>
    <w:rsid w:val="00120B89"/>
    <w:rsid w:val="001215FF"/>
    <w:rsid w:val="00122AF5"/>
    <w:rsid w:val="00124C17"/>
    <w:rsid w:val="00125C6D"/>
    <w:rsid w:val="00127315"/>
    <w:rsid w:val="00127CBD"/>
    <w:rsid w:val="00132FBB"/>
    <w:rsid w:val="00134F10"/>
    <w:rsid w:val="00135818"/>
    <w:rsid w:val="001401E8"/>
    <w:rsid w:val="00145355"/>
    <w:rsid w:val="00145AA8"/>
    <w:rsid w:val="00146259"/>
    <w:rsid w:val="00147038"/>
    <w:rsid w:val="00150D7F"/>
    <w:rsid w:val="00152E3F"/>
    <w:rsid w:val="001540F9"/>
    <w:rsid w:val="00155265"/>
    <w:rsid w:val="001555E7"/>
    <w:rsid w:val="001604BC"/>
    <w:rsid w:val="00161A7A"/>
    <w:rsid w:val="00161E4B"/>
    <w:rsid w:val="0016342E"/>
    <w:rsid w:val="00164A5B"/>
    <w:rsid w:val="001655E2"/>
    <w:rsid w:val="00165B05"/>
    <w:rsid w:val="00166D67"/>
    <w:rsid w:val="00167576"/>
    <w:rsid w:val="00171198"/>
    <w:rsid w:val="00171622"/>
    <w:rsid w:val="0017234E"/>
    <w:rsid w:val="00175558"/>
    <w:rsid w:val="001804DA"/>
    <w:rsid w:val="00183160"/>
    <w:rsid w:val="00184E81"/>
    <w:rsid w:val="00185D2E"/>
    <w:rsid w:val="0019046B"/>
    <w:rsid w:val="00192A38"/>
    <w:rsid w:val="001953BB"/>
    <w:rsid w:val="00195AEA"/>
    <w:rsid w:val="0019798C"/>
    <w:rsid w:val="001A2F3C"/>
    <w:rsid w:val="001A3219"/>
    <w:rsid w:val="001A35C9"/>
    <w:rsid w:val="001A4440"/>
    <w:rsid w:val="001A55A1"/>
    <w:rsid w:val="001A7621"/>
    <w:rsid w:val="001B1C66"/>
    <w:rsid w:val="001B2650"/>
    <w:rsid w:val="001B34A4"/>
    <w:rsid w:val="001B3599"/>
    <w:rsid w:val="001B7102"/>
    <w:rsid w:val="001B7769"/>
    <w:rsid w:val="001C00B5"/>
    <w:rsid w:val="001C3073"/>
    <w:rsid w:val="001C417F"/>
    <w:rsid w:val="001C418F"/>
    <w:rsid w:val="001C70F3"/>
    <w:rsid w:val="001C73D4"/>
    <w:rsid w:val="001C7729"/>
    <w:rsid w:val="001C7E3A"/>
    <w:rsid w:val="001D267F"/>
    <w:rsid w:val="001D7598"/>
    <w:rsid w:val="001E08D2"/>
    <w:rsid w:val="001E1737"/>
    <w:rsid w:val="001E5BDA"/>
    <w:rsid w:val="001E60D2"/>
    <w:rsid w:val="001E78E5"/>
    <w:rsid w:val="001F344E"/>
    <w:rsid w:val="001F50EB"/>
    <w:rsid w:val="001F5514"/>
    <w:rsid w:val="00200C0C"/>
    <w:rsid w:val="0020161D"/>
    <w:rsid w:val="00203A23"/>
    <w:rsid w:val="00205764"/>
    <w:rsid w:val="00210240"/>
    <w:rsid w:val="002103AD"/>
    <w:rsid w:val="00211F3A"/>
    <w:rsid w:val="0021566E"/>
    <w:rsid w:val="0022045E"/>
    <w:rsid w:val="0022400A"/>
    <w:rsid w:val="00231660"/>
    <w:rsid w:val="002424E0"/>
    <w:rsid w:val="002439C4"/>
    <w:rsid w:val="00246494"/>
    <w:rsid w:val="00247D2B"/>
    <w:rsid w:val="002514B4"/>
    <w:rsid w:val="0025300C"/>
    <w:rsid w:val="00254C81"/>
    <w:rsid w:val="00256879"/>
    <w:rsid w:val="00257BB2"/>
    <w:rsid w:val="00260485"/>
    <w:rsid w:val="00262389"/>
    <w:rsid w:val="002630A5"/>
    <w:rsid w:val="002640C2"/>
    <w:rsid w:val="002662E3"/>
    <w:rsid w:val="002670C8"/>
    <w:rsid w:val="002705DB"/>
    <w:rsid w:val="00271A4D"/>
    <w:rsid w:val="00271FE9"/>
    <w:rsid w:val="0027389E"/>
    <w:rsid w:val="002739DC"/>
    <w:rsid w:val="00275670"/>
    <w:rsid w:val="0027567A"/>
    <w:rsid w:val="002800E6"/>
    <w:rsid w:val="00285129"/>
    <w:rsid w:val="00286227"/>
    <w:rsid w:val="002869B9"/>
    <w:rsid w:val="00287C3B"/>
    <w:rsid w:val="0029097F"/>
    <w:rsid w:val="00294161"/>
    <w:rsid w:val="002959A5"/>
    <w:rsid w:val="002A00D1"/>
    <w:rsid w:val="002A4416"/>
    <w:rsid w:val="002B06FB"/>
    <w:rsid w:val="002B25D2"/>
    <w:rsid w:val="002B29D6"/>
    <w:rsid w:val="002B50C7"/>
    <w:rsid w:val="002B78EC"/>
    <w:rsid w:val="002C11C0"/>
    <w:rsid w:val="002C712A"/>
    <w:rsid w:val="002D1F0A"/>
    <w:rsid w:val="002D6566"/>
    <w:rsid w:val="002D7A45"/>
    <w:rsid w:val="002E178E"/>
    <w:rsid w:val="002E1E1F"/>
    <w:rsid w:val="002E1F64"/>
    <w:rsid w:val="002E54E1"/>
    <w:rsid w:val="002F2FC8"/>
    <w:rsid w:val="00303E2C"/>
    <w:rsid w:val="0030664D"/>
    <w:rsid w:val="0030767E"/>
    <w:rsid w:val="00310807"/>
    <w:rsid w:val="00311943"/>
    <w:rsid w:val="0031421C"/>
    <w:rsid w:val="0031451D"/>
    <w:rsid w:val="0031733E"/>
    <w:rsid w:val="0032044F"/>
    <w:rsid w:val="00320ACD"/>
    <w:rsid w:val="0032148B"/>
    <w:rsid w:val="003221C9"/>
    <w:rsid w:val="00323598"/>
    <w:rsid w:val="00324048"/>
    <w:rsid w:val="003276F5"/>
    <w:rsid w:val="0033138E"/>
    <w:rsid w:val="0033406E"/>
    <w:rsid w:val="00340FBD"/>
    <w:rsid w:val="003443C5"/>
    <w:rsid w:val="00345A80"/>
    <w:rsid w:val="00350FE8"/>
    <w:rsid w:val="003510DE"/>
    <w:rsid w:val="003527DC"/>
    <w:rsid w:val="00354084"/>
    <w:rsid w:val="003543D5"/>
    <w:rsid w:val="00362ADA"/>
    <w:rsid w:val="0036372B"/>
    <w:rsid w:val="00363D41"/>
    <w:rsid w:val="003658E9"/>
    <w:rsid w:val="00365E77"/>
    <w:rsid w:val="0036609A"/>
    <w:rsid w:val="00366345"/>
    <w:rsid w:val="00366676"/>
    <w:rsid w:val="00366DEE"/>
    <w:rsid w:val="0036750A"/>
    <w:rsid w:val="003701C7"/>
    <w:rsid w:val="00370730"/>
    <w:rsid w:val="0037153A"/>
    <w:rsid w:val="00372E47"/>
    <w:rsid w:val="00373723"/>
    <w:rsid w:val="0037515B"/>
    <w:rsid w:val="00375DB3"/>
    <w:rsid w:val="003771BD"/>
    <w:rsid w:val="00382130"/>
    <w:rsid w:val="00383C11"/>
    <w:rsid w:val="00385AE4"/>
    <w:rsid w:val="00386539"/>
    <w:rsid w:val="00387458"/>
    <w:rsid w:val="00387D0F"/>
    <w:rsid w:val="00390715"/>
    <w:rsid w:val="00391061"/>
    <w:rsid w:val="00393E44"/>
    <w:rsid w:val="0039416C"/>
    <w:rsid w:val="0039448B"/>
    <w:rsid w:val="00395731"/>
    <w:rsid w:val="0039743C"/>
    <w:rsid w:val="00397E6A"/>
    <w:rsid w:val="003A07A9"/>
    <w:rsid w:val="003A0CDA"/>
    <w:rsid w:val="003A0E95"/>
    <w:rsid w:val="003A23D8"/>
    <w:rsid w:val="003A2A77"/>
    <w:rsid w:val="003A37B3"/>
    <w:rsid w:val="003A56AA"/>
    <w:rsid w:val="003B023E"/>
    <w:rsid w:val="003B31D7"/>
    <w:rsid w:val="003B5622"/>
    <w:rsid w:val="003B579F"/>
    <w:rsid w:val="003C162C"/>
    <w:rsid w:val="003C312E"/>
    <w:rsid w:val="003C3317"/>
    <w:rsid w:val="003C37E0"/>
    <w:rsid w:val="003C4D24"/>
    <w:rsid w:val="003C5A73"/>
    <w:rsid w:val="003C79DB"/>
    <w:rsid w:val="003D3629"/>
    <w:rsid w:val="003D5822"/>
    <w:rsid w:val="003E228D"/>
    <w:rsid w:val="003E56F5"/>
    <w:rsid w:val="003E62E9"/>
    <w:rsid w:val="003E63D1"/>
    <w:rsid w:val="003E6CD1"/>
    <w:rsid w:val="003F15A6"/>
    <w:rsid w:val="003F2304"/>
    <w:rsid w:val="003F5F31"/>
    <w:rsid w:val="003F7D93"/>
    <w:rsid w:val="004002BE"/>
    <w:rsid w:val="00401946"/>
    <w:rsid w:val="00404B18"/>
    <w:rsid w:val="00404B94"/>
    <w:rsid w:val="0040764D"/>
    <w:rsid w:val="00411263"/>
    <w:rsid w:val="00411444"/>
    <w:rsid w:val="00414D3A"/>
    <w:rsid w:val="004152B3"/>
    <w:rsid w:val="004153EE"/>
    <w:rsid w:val="00415AFB"/>
    <w:rsid w:val="00416B36"/>
    <w:rsid w:val="00422DF2"/>
    <w:rsid w:val="00431A7C"/>
    <w:rsid w:val="00432B9A"/>
    <w:rsid w:val="004332F4"/>
    <w:rsid w:val="00436987"/>
    <w:rsid w:val="00437939"/>
    <w:rsid w:val="00443281"/>
    <w:rsid w:val="0044467A"/>
    <w:rsid w:val="00444D02"/>
    <w:rsid w:val="00451B07"/>
    <w:rsid w:val="00452760"/>
    <w:rsid w:val="0045624D"/>
    <w:rsid w:val="00456556"/>
    <w:rsid w:val="00456A51"/>
    <w:rsid w:val="004579B0"/>
    <w:rsid w:val="004607A0"/>
    <w:rsid w:val="00460A57"/>
    <w:rsid w:val="004641F4"/>
    <w:rsid w:val="004643A2"/>
    <w:rsid w:val="00465771"/>
    <w:rsid w:val="0046652B"/>
    <w:rsid w:val="00466642"/>
    <w:rsid w:val="004668B8"/>
    <w:rsid w:val="00466D20"/>
    <w:rsid w:val="00467EE9"/>
    <w:rsid w:val="00470DB0"/>
    <w:rsid w:val="004749AC"/>
    <w:rsid w:val="004754D6"/>
    <w:rsid w:val="00483291"/>
    <w:rsid w:val="00486305"/>
    <w:rsid w:val="00486C17"/>
    <w:rsid w:val="004902B8"/>
    <w:rsid w:val="0049082A"/>
    <w:rsid w:val="00491215"/>
    <w:rsid w:val="004927DB"/>
    <w:rsid w:val="0049310A"/>
    <w:rsid w:val="004952F6"/>
    <w:rsid w:val="00495992"/>
    <w:rsid w:val="00495B2B"/>
    <w:rsid w:val="00496D64"/>
    <w:rsid w:val="004A6327"/>
    <w:rsid w:val="004A6A43"/>
    <w:rsid w:val="004A71F3"/>
    <w:rsid w:val="004B1716"/>
    <w:rsid w:val="004B3676"/>
    <w:rsid w:val="004B4E51"/>
    <w:rsid w:val="004C24C6"/>
    <w:rsid w:val="004C28B4"/>
    <w:rsid w:val="004C3BDB"/>
    <w:rsid w:val="004C6A06"/>
    <w:rsid w:val="004D136D"/>
    <w:rsid w:val="004D201B"/>
    <w:rsid w:val="004D2E22"/>
    <w:rsid w:val="004D4EE4"/>
    <w:rsid w:val="004D520B"/>
    <w:rsid w:val="004D57BB"/>
    <w:rsid w:val="004E34C6"/>
    <w:rsid w:val="004E519E"/>
    <w:rsid w:val="004F7BBF"/>
    <w:rsid w:val="005010C7"/>
    <w:rsid w:val="005014B8"/>
    <w:rsid w:val="00502A7E"/>
    <w:rsid w:val="00502F24"/>
    <w:rsid w:val="00503C04"/>
    <w:rsid w:val="00503CA8"/>
    <w:rsid w:val="00504914"/>
    <w:rsid w:val="0050796E"/>
    <w:rsid w:val="00507F29"/>
    <w:rsid w:val="0051505C"/>
    <w:rsid w:val="00517B8B"/>
    <w:rsid w:val="00520BA7"/>
    <w:rsid w:val="0052131B"/>
    <w:rsid w:val="005228EE"/>
    <w:rsid w:val="00522F74"/>
    <w:rsid w:val="00526C33"/>
    <w:rsid w:val="00527F10"/>
    <w:rsid w:val="00532780"/>
    <w:rsid w:val="00533E87"/>
    <w:rsid w:val="00536329"/>
    <w:rsid w:val="00537231"/>
    <w:rsid w:val="0054194E"/>
    <w:rsid w:val="0054482E"/>
    <w:rsid w:val="005475EB"/>
    <w:rsid w:val="00550853"/>
    <w:rsid w:val="00553636"/>
    <w:rsid w:val="0055368A"/>
    <w:rsid w:val="00553A1B"/>
    <w:rsid w:val="005546D5"/>
    <w:rsid w:val="005616CF"/>
    <w:rsid w:val="005634FA"/>
    <w:rsid w:val="00563AD9"/>
    <w:rsid w:val="005654AD"/>
    <w:rsid w:val="00566229"/>
    <w:rsid w:val="00566840"/>
    <w:rsid w:val="005670A0"/>
    <w:rsid w:val="00567A74"/>
    <w:rsid w:val="0057048F"/>
    <w:rsid w:val="0057480A"/>
    <w:rsid w:val="00575030"/>
    <w:rsid w:val="0057589E"/>
    <w:rsid w:val="0058095B"/>
    <w:rsid w:val="00581E3B"/>
    <w:rsid w:val="0058391B"/>
    <w:rsid w:val="005901E7"/>
    <w:rsid w:val="00590FAA"/>
    <w:rsid w:val="00591123"/>
    <w:rsid w:val="005914D7"/>
    <w:rsid w:val="00596EA5"/>
    <w:rsid w:val="00597149"/>
    <w:rsid w:val="00597E22"/>
    <w:rsid w:val="005A1258"/>
    <w:rsid w:val="005A14CB"/>
    <w:rsid w:val="005A26D0"/>
    <w:rsid w:val="005A6942"/>
    <w:rsid w:val="005A7618"/>
    <w:rsid w:val="005B076B"/>
    <w:rsid w:val="005B0D26"/>
    <w:rsid w:val="005B41DF"/>
    <w:rsid w:val="005B569B"/>
    <w:rsid w:val="005C00F2"/>
    <w:rsid w:val="005C19DE"/>
    <w:rsid w:val="005C3235"/>
    <w:rsid w:val="005C3D94"/>
    <w:rsid w:val="005C4BAE"/>
    <w:rsid w:val="005D271D"/>
    <w:rsid w:val="005D57F5"/>
    <w:rsid w:val="005D74A8"/>
    <w:rsid w:val="005E0E3F"/>
    <w:rsid w:val="005E1A86"/>
    <w:rsid w:val="005E1F9D"/>
    <w:rsid w:val="005E4B87"/>
    <w:rsid w:val="005E5350"/>
    <w:rsid w:val="005E5D79"/>
    <w:rsid w:val="005F110D"/>
    <w:rsid w:val="005F2927"/>
    <w:rsid w:val="005F491B"/>
    <w:rsid w:val="005F5F07"/>
    <w:rsid w:val="006031E4"/>
    <w:rsid w:val="0061081D"/>
    <w:rsid w:val="0061154A"/>
    <w:rsid w:val="00611A39"/>
    <w:rsid w:val="00611B04"/>
    <w:rsid w:val="006128DD"/>
    <w:rsid w:val="006168F3"/>
    <w:rsid w:val="00617C95"/>
    <w:rsid w:val="006203EE"/>
    <w:rsid w:val="006241C6"/>
    <w:rsid w:val="00624972"/>
    <w:rsid w:val="0062554E"/>
    <w:rsid w:val="00625A52"/>
    <w:rsid w:val="00625B18"/>
    <w:rsid w:val="006271B8"/>
    <w:rsid w:val="006273F6"/>
    <w:rsid w:val="00630DF0"/>
    <w:rsid w:val="00632716"/>
    <w:rsid w:val="00633449"/>
    <w:rsid w:val="006367BC"/>
    <w:rsid w:val="00636E23"/>
    <w:rsid w:val="00636E68"/>
    <w:rsid w:val="00641F63"/>
    <w:rsid w:val="00644CA2"/>
    <w:rsid w:val="00645723"/>
    <w:rsid w:val="0064726B"/>
    <w:rsid w:val="00652384"/>
    <w:rsid w:val="0065684B"/>
    <w:rsid w:val="006601A6"/>
    <w:rsid w:val="00660231"/>
    <w:rsid w:val="00665987"/>
    <w:rsid w:val="00666793"/>
    <w:rsid w:val="00674C34"/>
    <w:rsid w:val="00676EEA"/>
    <w:rsid w:val="0068192A"/>
    <w:rsid w:val="00682F8D"/>
    <w:rsid w:val="00686207"/>
    <w:rsid w:val="0068654F"/>
    <w:rsid w:val="00686D9C"/>
    <w:rsid w:val="00691AA2"/>
    <w:rsid w:val="00692079"/>
    <w:rsid w:val="00692380"/>
    <w:rsid w:val="006928F6"/>
    <w:rsid w:val="00694E41"/>
    <w:rsid w:val="00696FF5"/>
    <w:rsid w:val="006A0707"/>
    <w:rsid w:val="006A1D05"/>
    <w:rsid w:val="006A20EB"/>
    <w:rsid w:val="006A3BA6"/>
    <w:rsid w:val="006A4142"/>
    <w:rsid w:val="006A63E0"/>
    <w:rsid w:val="006A78E7"/>
    <w:rsid w:val="006B259B"/>
    <w:rsid w:val="006B6122"/>
    <w:rsid w:val="006B7717"/>
    <w:rsid w:val="006B7BD4"/>
    <w:rsid w:val="006C1A59"/>
    <w:rsid w:val="006C2CDB"/>
    <w:rsid w:val="006C2EA1"/>
    <w:rsid w:val="006C3D1F"/>
    <w:rsid w:val="006C5BF2"/>
    <w:rsid w:val="006C62E9"/>
    <w:rsid w:val="006D0EE9"/>
    <w:rsid w:val="006D3360"/>
    <w:rsid w:val="006D3861"/>
    <w:rsid w:val="006D4EB2"/>
    <w:rsid w:val="006D5B66"/>
    <w:rsid w:val="006D7C6F"/>
    <w:rsid w:val="006E0098"/>
    <w:rsid w:val="006E34B9"/>
    <w:rsid w:val="006F50E4"/>
    <w:rsid w:val="0070523B"/>
    <w:rsid w:val="007052F9"/>
    <w:rsid w:val="00706B82"/>
    <w:rsid w:val="0071063B"/>
    <w:rsid w:val="007125B7"/>
    <w:rsid w:val="00714C40"/>
    <w:rsid w:val="00715F6C"/>
    <w:rsid w:val="00716148"/>
    <w:rsid w:val="00717668"/>
    <w:rsid w:val="00722712"/>
    <w:rsid w:val="00725545"/>
    <w:rsid w:val="00726270"/>
    <w:rsid w:val="00726C78"/>
    <w:rsid w:val="00734093"/>
    <w:rsid w:val="00736BCE"/>
    <w:rsid w:val="007372B0"/>
    <w:rsid w:val="007408FD"/>
    <w:rsid w:val="00742EAD"/>
    <w:rsid w:val="007437E8"/>
    <w:rsid w:val="0074585C"/>
    <w:rsid w:val="00752189"/>
    <w:rsid w:val="00761109"/>
    <w:rsid w:val="00762FAE"/>
    <w:rsid w:val="00763312"/>
    <w:rsid w:val="00763542"/>
    <w:rsid w:val="00763A86"/>
    <w:rsid w:val="007641BE"/>
    <w:rsid w:val="007657D3"/>
    <w:rsid w:val="00770182"/>
    <w:rsid w:val="00770614"/>
    <w:rsid w:val="0077102A"/>
    <w:rsid w:val="00771E1A"/>
    <w:rsid w:val="0077439F"/>
    <w:rsid w:val="00775D9D"/>
    <w:rsid w:val="00781578"/>
    <w:rsid w:val="0078479C"/>
    <w:rsid w:val="00785804"/>
    <w:rsid w:val="00786007"/>
    <w:rsid w:val="00790963"/>
    <w:rsid w:val="00791F48"/>
    <w:rsid w:val="0079415B"/>
    <w:rsid w:val="00794BCB"/>
    <w:rsid w:val="00796ACC"/>
    <w:rsid w:val="00796E86"/>
    <w:rsid w:val="007A0754"/>
    <w:rsid w:val="007A0ED5"/>
    <w:rsid w:val="007A4A55"/>
    <w:rsid w:val="007A5B24"/>
    <w:rsid w:val="007A5D4A"/>
    <w:rsid w:val="007B38BE"/>
    <w:rsid w:val="007B6605"/>
    <w:rsid w:val="007C05A6"/>
    <w:rsid w:val="007C1E01"/>
    <w:rsid w:val="007C2125"/>
    <w:rsid w:val="007C2468"/>
    <w:rsid w:val="007C4754"/>
    <w:rsid w:val="007C4FAF"/>
    <w:rsid w:val="007C71A4"/>
    <w:rsid w:val="007D0548"/>
    <w:rsid w:val="007D1718"/>
    <w:rsid w:val="007D30D0"/>
    <w:rsid w:val="007D59BD"/>
    <w:rsid w:val="007D7284"/>
    <w:rsid w:val="007E03C7"/>
    <w:rsid w:val="007E16A6"/>
    <w:rsid w:val="007E3A00"/>
    <w:rsid w:val="007E4BE9"/>
    <w:rsid w:val="007E6B01"/>
    <w:rsid w:val="007E6D59"/>
    <w:rsid w:val="007F1333"/>
    <w:rsid w:val="007F3597"/>
    <w:rsid w:val="007F6DD6"/>
    <w:rsid w:val="007F7DB7"/>
    <w:rsid w:val="00800074"/>
    <w:rsid w:val="008006E3"/>
    <w:rsid w:val="008023D4"/>
    <w:rsid w:val="00807B5B"/>
    <w:rsid w:val="00813E85"/>
    <w:rsid w:val="0081602A"/>
    <w:rsid w:val="00817BD4"/>
    <w:rsid w:val="00817F48"/>
    <w:rsid w:val="00820078"/>
    <w:rsid w:val="0082064E"/>
    <w:rsid w:val="00821323"/>
    <w:rsid w:val="00822A15"/>
    <w:rsid w:val="00824D3A"/>
    <w:rsid w:val="0083058F"/>
    <w:rsid w:val="00832AB3"/>
    <w:rsid w:val="0083369E"/>
    <w:rsid w:val="008336C1"/>
    <w:rsid w:val="00835F72"/>
    <w:rsid w:val="00837574"/>
    <w:rsid w:val="00837B9D"/>
    <w:rsid w:val="00840780"/>
    <w:rsid w:val="00840F75"/>
    <w:rsid w:val="008414CC"/>
    <w:rsid w:val="00842BF4"/>
    <w:rsid w:val="00846D6E"/>
    <w:rsid w:val="008470DF"/>
    <w:rsid w:val="00847873"/>
    <w:rsid w:val="00850D23"/>
    <w:rsid w:val="00851D46"/>
    <w:rsid w:val="0085494B"/>
    <w:rsid w:val="00860490"/>
    <w:rsid w:val="00861FB4"/>
    <w:rsid w:val="00862908"/>
    <w:rsid w:val="00862E9F"/>
    <w:rsid w:val="0086387E"/>
    <w:rsid w:val="00863E70"/>
    <w:rsid w:val="00865477"/>
    <w:rsid w:val="00866C41"/>
    <w:rsid w:val="00867783"/>
    <w:rsid w:val="00870A03"/>
    <w:rsid w:val="00871061"/>
    <w:rsid w:val="008737FE"/>
    <w:rsid w:val="008768A7"/>
    <w:rsid w:val="00881F1A"/>
    <w:rsid w:val="00883CF8"/>
    <w:rsid w:val="008856B8"/>
    <w:rsid w:val="00887790"/>
    <w:rsid w:val="00896FB8"/>
    <w:rsid w:val="008A0F2B"/>
    <w:rsid w:val="008A24D9"/>
    <w:rsid w:val="008A3553"/>
    <w:rsid w:val="008A5AFE"/>
    <w:rsid w:val="008A5F96"/>
    <w:rsid w:val="008A7550"/>
    <w:rsid w:val="008B15A2"/>
    <w:rsid w:val="008B2D94"/>
    <w:rsid w:val="008B5E70"/>
    <w:rsid w:val="008B7EED"/>
    <w:rsid w:val="008C02CC"/>
    <w:rsid w:val="008C3201"/>
    <w:rsid w:val="008C36B6"/>
    <w:rsid w:val="008C413C"/>
    <w:rsid w:val="008C5C1D"/>
    <w:rsid w:val="008D1914"/>
    <w:rsid w:val="008D1C98"/>
    <w:rsid w:val="008D294E"/>
    <w:rsid w:val="008D370A"/>
    <w:rsid w:val="008D3ABD"/>
    <w:rsid w:val="008D40BD"/>
    <w:rsid w:val="008D586F"/>
    <w:rsid w:val="008D5D05"/>
    <w:rsid w:val="008E019D"/>
    <w:rsid w:val="008E16ED"/>
    <w:rsid w:val="008E39C6"/>
    <w:rsid w:val="008E3B84"/>
    <w:rsid w:val="008E5331"/>
    <w:rsid w:val="008E58CE"/>
    <w:rsid w:val="008E77FB"/>
    <w:rsid w:val="008E7901"/>
    <w:rsid w:val="008E7DF3"/>
    <w:rsid w:val="008F0B53"/>
    <w:rsid w:val="008F21D6"/>
    <w:rsid w:val="008F266C"/>
    <w:rsid w:val="008F2825"/>
    <w:rsid w:val="008F3A89"/>
    <w:rsid w:val="008F4C16"/>
    <w:rsid w:val="0090167F"/>
    <w:rsid w:val="009040FD"/>
    <w:rsid w:val="00904DEC"/>
    <w:rsid w:val="00906D3B"/>
    <w:rsid w:val="00912A27"/>
    <w:rsid w:val="00913EAB"/>
    <w:rsid w:val="009159EF"/>
    <w:rsid w:val="0092146E"/>
    <w:rsid w:val="00921E80"/>
    <w:rsid w:val="009223F4"/>
    <w:rsid w:val="009307C0"/>
    <w:rsid w:val="009319AF"/>
    <w:rsid w:val="009323EA"/>
    <w:rsid w:val="0093468D"/>
    <w:rsid w:val="00934E66"/>
    <w:rsid w:val="009360FF"/>
    <w:rsid w:val="00940560"/>
    <w:rsid w:val="009433AE"/>
    <w:rsid w:val="009435CF"/>
    <w:rsid w:val="00946001"/>
    <w:rsid w:val="00951D17"/>
    <w:rsid w:val="0095522C"/>
    <w:rsid w:val="00957CE1"/>
    <w:rsid w:val="009611AE"/>
    <w:rsid w:val="0097203C"/>
    <w:rsid w:val="00972F3D"/>
    <w:rsid w:val="00974DCB"/>
    <w:rsid w:val="00976683"/>
    <w:rsid w:val="00981164"/>
    <w:rsid w:val="00983893"/>
    <w:rsid w:val="00990871"/>
    <w:rsid w:val="009925D9"/>
    <w:rsid w:val="009A5070"/>
    <w:rsid w:val="009A5F79"/>
    <w:rsid w:val="009A6031"/>
    <w:rsid w:val="009A715F"/>
    <w:rsid w:val="009A71C6"/>
    <w:rsid w:val="009B59F4"/>
    <w:rsid w:val="009C106A"/>
    <w:rsid w:val="009C13D8"/>
    <w:rsid w:val="009C1A66"/>
    <w:rsid w:val="009C2234"/>
    <w:rsid w:val="009C369D"/>
    <w:rsid w:val="009C4CF0"/>
    <w:rsid w:val="009C69A5"/>
    <w:rsid w:val="009C69C1"/>
    <w:rsid w:val="009E325D"/>
    <w:rsid w:val="009E3FD1"/>
    <w:rsid w:val="009E4144"/>
    <w:rsid w:val="009E4CC3"/>
    <w:rsid w:val="009E6C70"/>
    <w:rsid w:val="009E7D62"/>
    <w:rsid w:val="009F2ABD"/>
    <w:rsid w:val="009F33BD"/>
    <w:rsid w:val="009F397C"/>
    <w:rsid w:val="009F6E31"/>
    <w:rsid w:val="00A00283"/>
    <w:rsid w:val="00A013C3"/>
    <w:rsid w:val="00A01585"/>
    <w:rsid w:val="00A06291"/>
    <w:rsid w:val="00A10901"/>
    <w:rsid w:val="00A10E7B"/>
    <w:rsid w:val="00A1515E"/>
    <w:rsid w:val="00A178FB"/>
    <w:rsid w:val="00A17AB7"/>
    <w:rsid w:val="00A21778"/>
    <w:rsid w:val="00A300CD"/>
    <w:rsid w:val="00A30535"/>
    <w:rsid w:val="00A31B19"/>
    <w:rsid w:val="00A32ED9"/>
    <w:rsid w:val="00A33F98"/>
    <w:rsid w:val="00A34C9A"/>
    <w:rsid w:val="00A35B56"/>
    <w:rsid w:val="00A37256"/>
    <w:rsid w:val="00A4207D"/>
    <w:rsid w:val="00A420C5"/>
    <w:rsid w:val="00A44C27"/>
    <w:rsid w:val="00A5100C"/>
    <w:rsid w:val="00A52132"/>
    <w:rsid w:val="00A53DF3"/>
    <w:rsid w:val="00A53EA5"/>
    <w:rsid w:val="00A56988"/>
    <w:rsid w:val="00A624B2"/>
    <w:rsid w:val="00A64CC6"/>
    <w:rsid w:val="00A64D19"/>
    <w:rsid w:val="00A656A1"/>
    <w:rsid w:val="00A67751"/>
    <w:rsid w:val="00A73F73"/>
    <w:rsid w:val="00A7624E"/>
    <w:rsid w:val="00A77B10"/>
    <w:rsid w:val="00A82A98"/>
    <w:rsid w:val="00A83672"/>
    <w:rsid w:val="00A8425A"/>
    <w:rsid w:val="00A8545B"/>
    <w:rsid w:val="00A85823"/>
    <w:rsid w:val="00A85AFA"/>
    <w:rsid w:val="00A91663"/>
    <w:rsid w:val="00A925B5"/>
    <w:rsid w:val="00A93551"/>
    <w:rsid w:val="00A97579"/>
    <w:rsid w:val="00AA23AC"/>
    <w:rsid w:val="00AA6B25"/>
    <w:rsid w:val="00AB1B2F"/>
    <w:rsid w:val="00AB738C"/>
    <w:rsid w:val="00AC2033"/>
    <w:rsid w:val="00AC428B"/>
    <w:rsid w:val="00AC5E54"/>
    <w:rsid w:val="00AC7DE5"/>
    <w:rsid w:val="00AD18B3"/>
    <w:rsid w:val="00AD49E9"/>
    <w:rsid w:val="00AE1B80"/>
    <w:rsid w:val="00AE242A"/>
    <w:rsid w:val="00AE4A89"/>
    <w:rsid w:val="00AF5D2A"/>
    <w:rsid w:val="00B03111"/>
    <w:rsid w:val="00B05CB0"/>
    <w:rsid w:val="00B06918"/>
    <w:rsid w:val="00B06B51"/>
    <w:rsid w:val="00B07586"/>
    <w:rsid w:val="00B10201"/>
    <w:rsid w:val="00B103CB"/>
    <w:rsid w:val="00B12A41"/>
    <w:rsid w:val="00B12F60"/>
    <w:rsid w:val="00B1452C"/>
    <w:rsid w:val="00B14B48"/>
    <w:rsid w:val="00B2344D"/>
    <w:rsid w:val="00B267EA"/>
    <w:rsid w:val="00B31D2C"/>
    <w:rsid w:val="00B32AC3"/>
    <w:rsid w:val="00B33B5D"/>
    <w:rsid w:val="00B354AC"/>
    <w:rsid w:val="00B36E59"/>
    <w:rsid w:val="00B37466"/>
    <w:rsid w:val="00B42490"/>
    <w:rsid w:val="00B4408D"/>
    <w:rsid w:val="00B47076"/>
    <w:rsid w:val="00B505BD"/>
    <w:rsid w:val="00B514AC"/>
    <w:rsid w:val="00B51BB8"/>
    <w:rsid w:val="00B51E4E"/>
    <w:rsid w:val="00B52344"/>
    <w:rsid w:val="00B570B3"/>
    <w:rsid w:val="00B60C27"/>
    <w:rsid w:val="00B61548"/>
    <w:rsid w:val="00B61582"/>
    <w:rsid w:val="00B62253"/>
    <w:rsid w:val="00B632CF"/>
    <w:rsid w:val="00B66CA0"/>
    <w:rsid w:val="00B670D7"/>
    <w:rsid w:val="00B7011A"/>
    <w:rsid w:val="00B703CD"/>
    <w:rsid w:val="00B70793"/>
    <w:rsid w:val="00B710D9"/>
    <w:rsid w:val="00B74496"/>
    <w:rsid w:val="00B80A19"/>
    <w:rsid w:val="00B813EC"/>
    <w:rsid w:val="00B84E7B"/>
    <w:rsid w:val="00B93C59"/>
    <w:rsid w:val="00B9602D"/>
    <w:rsid w:val="00B96EAC"/>
    <w:rsid w:val="00BA08A2"/>
    <w:rsid w:val="00BA2140"/>
    <w:rsid w:val="00BA4200"/>
    <w:rsid w:val="00BA6A13"/>
    <w:rsid w:val="00BB2239"/>
    <w:rsid w:val="00BB493D"/>
    <w:rsid w:val="00BB6008"/>
    <w:rsid w:val="00BB67D0"/>
    <w:rsid w:val="00BC1951"/>
    <w:rsid w:val="00BC2991"/>
    <w:rsid w:val="00BC302C"/>
    <w:rsid w:val="00BC31EF"/>
    <w:rsid w:val="00BC4592"/>
    <w:rsid w:val="00BC50EB"/>
    <w:rsid w:val="00BC6021"/>
    <w:rsid w:val="00BD25A4"/>
    <w:rsid w:val="00BD3444"/>
    <w:rsid w:val="00BD3E4A"/>
    <w:rsid w:val="00BD4A49"/>
    <w:rsid w:val="00BD7F59"/>
    <w:rsid w:val="00BE0D10"/>
    <w:rsid w:val="00BE1E84"/>
    <w:rsid w:val="00BF299C"/>
    <w:rsid w:val="00BF36E5"/>
    <w:rsid w:val="00BF46E3"/>
    <w:rsid w:val="00BF47E4"/>
    <w:rsid w:val="00BF4BEB"/>
    <w:rsid w:val="00BF68A2"/>
    <w:rsid w:val="00BF6934"/>
    <w:rsid w:val="00BF7561"/>
    <w:rsid w:val="00BF7C19"/>
    <w:rsid w:val="00C03FC5"/>
    <w:rsid w:val="00C0468F"/>
    <w:rsid w:val="00C04CC5"/>
    <w:rsid w:val="00C06294"/>
    <w:rsid w:val="00C06757"/>
    <w:rsid w:val="00C07603"/>
    <w:rsid w:val="00C122ED"/>
    <w:rsid w:val="00C1415B"/>
    <w:rsid w:val="00C1782C"/>
    <w:rsid w:val="00C17AF3"/>
    <w:rsid w:val="00C223F5"/>
    <w:rsid w:val="00C23BA1"/>
    <w:rsid w:val="00C243F9"/>
    <w:rsid w:val="00C26463"/>
    <w:rsid w:val="00C33E76"/>
    <w:rsid w:val="00C34632"/>
    <w:rsid w:val="00C40D35"/>
    <w:rsid w:val="00C412D6"/>
    <w:rsid w:val="00C43A1B"/>
    <w:rsid w:val="00C45E24"/>
    <w:rsid w:val="00C465A8"/>
    <w:rsid w:val="00C466CB"/>
    <w:rsid w:val="00C528C6"/>
    <w:rsid w:val="00C53151"/>
    <w:rsid w:val="00C53FFE"/>
    <w:rsid w:val="00C61341"/>
    <w:rsid w:val="00C6515A"/>
    <w:rsid w:val="00C65600"/>
    <w:rsid w:val="00C6590D"/>
    <w:rsid w:val="00C6592B"/>
    <w:rsid w:val="00C678B5"/>
    <w:rsid w:val="00C67903"/>
    <w:rsid w:val="00C67B98"/>
    <w:rsid w:val="00C71037"/>
    <w:rsid w:val="00C73234"/>
    <w:rsid w:val="00C74CC5"/>
    <w:rsid w:val="00C76F61"/>
    <w:rsid w:val="00C77991"/>
    <w:rsid w:val="00C801BF"/>
    <w:rsid w:val="00C81C04"/>
    <w:rsid w:val="00C83C17"/>
    <w:rsid w:val="00C84D73"/>
    <w:rsid w:val="00C8575E"/>
    <w:rsid w:val="00C91162"/>
    <w:rsid w:val="00C932C4"/>
    <w:rsid w:val="00C93C55"/>
    <w:rsid w:val="00CA2584"/>
    <w:rsid w:val="00CB1191"/>
    <w:rsid w:val="00CB40F7"/>
    <w:rsid w:val="00CB48DE"/>
    <w:rsid w:val="00CB4DA1"/>
    <w:rsid w:val="00CB56B7"/>
    <w:rsid w:val="00CC0F06"/>
    <w:rsid w:val="00CC2EEC"/>
    <w:rsid w:val="00CC7CE4"/>
    <w:rsid w:val="00CD0ED7"/>
    <w:rsid w:val="00CD2814"/>
    <w:rsid w:val="00CD2B04"/>
    <w:rsid w:val="00CD3C92"/>
    <w:rsid w:val="00CD5516"/>
    <w:rsid w:val="00CD5743"/>
    <w:rsid w:val="00CF5EDF"/>
    <w:rsid w:val="00D00105"/>
    <w:rsid w:val="00D0249D"/>
    <w:rsid w:val="00D04AE4"/>
    <w:rsid w:val="00D05019"/>
    <w:rsid w:val="00D06D2F"/>
    <w:rsid w:val="00D076B8"/>
    <w:rsid w:val="00D11909"/>
    <w:rsid w:val="00D158B9"/>
    <w:rsid w:val="00D15A19"/>
    <w:rsid w:val="00D15D72"/>
    <w:rsid w:val="00D16C13"/>
    <w:rsid w:val="00D1722A"/>
    <w:rsid w:val="00D17981"/>
    <w:rsid w:val="00D20130"/>
    <w:rsid w:val="00D23B60"/>
    <w:rsid w:val="00D24993"/>
    <w:rsid w:val="00D30C83"/>
    <w:rsid w:val="00D3231C"/>
    <w:rsid w:val="00D323DD"/>
    <w:rsid w:val="00D3287B"/>
    <w:rsid w:val="00D342C2"/>
    <w:rsid w:val="00D37BB6"/>
    <w:rsid w:val="00D40AA8"/>
    <w:rsid w:val="00D431E3"/>
    <w:rsid w:val="00D43682"/>
    <w:rsid w:val="00D44823"/>
    <w:rsid w:val="00D45778"/>
    <w:rsid w:val="00D45A55"/>
    <w:rsid w:val="00D526F6"/>
    <w:rsid w:val="00D537C4"/>
    <w:rsid w:val="00D56806"/>
    <w:rsid w:val="00D573F7"/>
    <w:rsid w:val="00D61889"/>
    <w:rsid w:val="00D61E2E"/>
    <w:rsid w:val="00D71D45"/>
    <w:rsid w:val="00D76C27"/>
    <w:rsid w:val="00D76FC2"/>
    <w:rsid w:val="00D772D4"/>
    <w:rsid w:val="00D80B27"/>
    <w:rsid w:val="00D82435"/>
    <w:rsid w:val="00D824AA"/>
    <w:rsid w:val="00D85849"/>
    <w:rsid w:val="00D860CC"/>
    <w:rsid w:val="00D861E2"/>
    <w:rsid w:val="00D877A2"/>
    <w:rsid w:val="00D8783A"/>
    <w:rsid w:val="00D93529"/>
    <w:rsid w:val="00D937BC"/>
    <w:rsid w:val="00D94815"/>
    <w:rsid w:val="00D95242"/>
    <w:rsid w:val="00D95302"/>
    <w:rsid w:val="00DA05D2"/>
    <w:rsid w:val="00DA1FAC"/>
    <w:rsid w:val="00DA67C6"/>
    <w:rsid w:val="00DA77C3"/>
    <w:rsid w:val="00DB19C9"/>
    <w:rsid w:val="00DB1C57"/>
    <w:rsid w:val="00DB6DFB"/>
    <w:rsid w:val="00DC772B"/>
    <w:rsid w:val="00DD3ACC"/>
    <w:rsid w:val="00DD51EA"/>
    <w:rsid w:val="00DD6E2E"/>
    <w:rsid w:val="00DD7C65"/>
    <w:rsid w:val="00DD7E9D"/>
    <w:rsid w:val="00DE7A07"/>
    <w:rsid w:val="00DE7DB7"/>
    <w:rsid w:val="00DF0AD8"/>
    <w:rsid w:val="00DF31C2"/>
    <w:rsid w:val="00DF44AE"/>
    <w:rsid w:val="00DF63C6"/>
    <w:rsid w:val="00DF68CC"/>
    <w:rsid w:val="00E004E4"/>
    <w:rsid w:val="00E028D2"/>
    <w:rsid w:val="00E03C21"/>
    <w:rsid w:val="00E05CF0"/>
    <w:rsid w:val="00E06F83"/>
    <w:rsid w:val="00E070A5"/>
    <w:rsid w:val="00E07D9C"/>
    <w:rsid w:val="00E14D8B"/>
    <w:rsid w:val="00E158FA"/>
    <w:rsid w:val="00E20B78"/>
    <w:rsid w:val="00E20DAC"/>
    <w:rsid w:val="00E21592"/>
    <w:rsid w:val="00E26B00"/>
    <w:rsid w:val="00E30664"/>
    <w:rsid w:val="00E31D79"/>
    <w:rsid w:val="00E37DE9"/>
    <w:rsid w:val="00E419E1"/>
    <w:rsid w:val="00E41A36"/>
    <w:rsid w:val="00E41C00"/>
    <w:rsid w:val="00E44451"/>
    <w:rsid w:val="00E44A48"/>
    <w:rsid w:val="00E45218"/>
    <w:rsid w:val="00E4650D"/>
    <w:rsid w:val="00E46B63"/>
    <w:rsid w:val="00E542C3"/>
    <w:rsid w:val="00E54E92"/>
    <w:rsid w:val="00E55776"/>
    <w:rsid w:val="00E56660"/>
    <w:rsid w:val="00E5696A"/>
    <w:rsid w:val="00E5795D"/>
    <w:rsid w:val="00E57CA0"/>
    <w:rsid w:val="00E60E91"/>
    <w:rsid w:val="00E713EE"/>
    <w:rsid w:val="00E73274"/>
    <w:rsid w:val="00E73719"/>
    <w:rsid w:val="00E75C08"/>
    <w:rsid w:val="00E77077"/>
    <w:rsid w:val="00E77B59"/>
    <w:rsid w:val="00E82527"/>
    <w:rsid w:val="00E83215"/>
    <w:rsid w:val="00E84C3C"/>
    <w:rsid w:val="00E85102"/>
    <w:rsid w:val="00E86BD1"/>
    <w:rsid w:val="00E872A1"/>
    <w:rsid w:val="00E87B32"/>
    <w:rsid w:val="00E87B3B"/>
    <w:rsid w:val="00E87DF4"/>
    <w:rsid w:val="00E90E65"/>
    <w:rsid w:val="00E90F24"/>
    <w:rsid w:val="00E916B1"/>
    <w:rsid w:val="00E92178"/>
    <w:rsid w:val="00E95993"/>
    <w:rsid w:val="00E974EC"/>
    <w:rsid w:val="00E978DE"/>
    <w:rsid w:val="00E97B5E"/>
    <w:rsid w:val="00E97C06"/>
    <w:rsid w:val="00EA1408"/>
    <w:rsid w:val="00EA1685"/>
    <w:rsid w:val="00EA31ED"/>
    <w:rsid w:val="00EA3BD8"/>
    <w:rsid w:val="00EA4300"/>
    <w:rsid w:val="00EA59D1"/>
    <w:rsid w:val="00EB379E"/>
    <w:rsid w:val="00EB37F5"/>
    <w:rsid w:val="00EB53E1"/>
    <w:rsid w:val="00EC1450"/>
    <w:rsid w:val="00EC1E7B"/>
    <w:rsid w:val="00EC430F"/>
    <w:rsid w:val="00EC5BE4"/>
    <w:rsid w:val="00EC65C6"/>
    <w:rsid w:val="00EC6609"/>
    <w:rsid w:val="00ED2032"/>
    <w:rsid w:val="00ED3909"/>
    <w:rsid w:val="00ED4612"/>
    <w:rsid w:val="00EE259B"/>
    <w:rsid w:val="00EE4826"/>
    <w:rsid w:val="00EE7E66"/>
    <w:rsid w:val="00EF0B61"/>
    <w:rsid w:val="00EF4463"/>
    <w:rsid w:val="00EF4538"/>
    <w:rsid w:val="00EF55B4"/>
    <w:rsid w:val="00EF64B8"/>
    <w:rsid w:val="00F01052"/>
    <w:rsid w:val="00F110AF"/>
    <w:rsid w:val="00F21311"/>
    <w:rsid w:val="00F23041"/>
    <w:rsid w:val="00F241CA"/>
    <w:rsid w:val="00F247EF"/>
    <w:rsid w:val="00F24BD4"/>
    <w:rsid w:val="00F25626"/>
    <w:rsid w:val="00F267A6"/>
    <w:rsid w:val="00F27FEA"/>
    <w:rsid w:val="00F33FD4"/>
    <w:rsid w:val="00F36302"/>
    <w:rsid w:val="00F412FF"/>
    <w:rsid w:val="00F428B2"/>
    <w:rsid w:val="00F42D01"/>
    <w:rsid w:val="00F44CDE"/>
    <w:rsid w:val="00F50435"/>
    <w:rsid w:val="00F51992"/>
    <w:rsid w:val="00F537AA"/>
    <w:rsid w:val="00F57FE9"/>
    <w:rsid w:val="00F61B73"/>
    <w:rsid w:val="00F6420C"/>
    <w:rsid w:val="00F64254"/>
    <w:rsid w:val="00F70915"/>
    <w:rsid w:val="00F7162C"/>
    <w:rsid w:val="00F73B27"/>
    <w:rsid w:val="00F75270"/>
    <w:rsid w:val="00F75D49"/>
    <w:rsid w:val="00F75EB2"/>
    <w:rsid w:val="00F77293"/>
    <w:rsid w:val="00F8396D"/>
    <w:rsid w:val="00F84520"/>
    <w:rsid w:val="00F84883"/>
    <w:rsid w:val="00F86D73"/>
    <w:rsid w:val="00F9039E"/>
    <w:rsid w:val="00F92541"/>
    <w:rsid w:val="00F93818"/>
    <w:rsid w:val="00F93D4C"/>
    <w:rsid w:val="00F97761"/>
    <w:rsid w:val="00FA1A12"/>
    <w:rsid w:val="00FA3BE9"/>
    <w:rsid w:val="00FA493D"/>
    <w:rsid w:val="00FA55C1"/>
    <w:rsid w:val="00FB01E4"/>
    <w:rsid w:val="00FB106D"/>
    <w:rsid w:val="00FB2E59"/>
    <w:rsid w:val="00FB4578"/>
    <w:rsid w:val="00FB482C"/>
    <w:rsid w:val="00FB641E"/>
    <w:rsid w:val="00FB7CB8"/>
    <w:rsid w:val="00FC1C85"/>
    <w:rsid w:val="00FD0478"/>
    <w:rsid w:val="00FD054F"/>
    <w:rsid w:val="00FD1DEB"/>
    <w:rsid w:val="00FD37DF"/>
    <w:rsid w:val="00FD6B8C"/>
    <w:rsid w:val="00FD768F"/>
    <w:rsid w:val="00FE119A"/>
    <w:rsid w:val="00FE154A"/>
    <w:rsid w:val="00FE1BC2"/>
    <w:rsid w:val="00FE22A0"/>
    <w:rsid w:val="00FE2848"/>
    <w:rsid w:val="00FF0F25"/>
    <w:rsid w:val="00FF21E9"/>
    <w:rsid w:val="00FF2C5B"/>
    <w:rsid w:val="00FF5B28"/>
    <w:rsid w:val="00FF7E66"/>
    <w:rsid w:val="1C7655AE"/>
    <w:rsid w:val="1F686809"/>
    <w:rsid w:val="2D4F7F48"/>
    <w:rsid w:val="35FEE0F0"/>
    <w:rsid w:val="36D22578"/>
    <w:rsid w:val="3BE305A6"/>
    <w:rsid w:val="3FC86BB5"/>
    <w:rsid w:val="4E28FF49"/>
    <w:rsid w:val="511B11A4"/>
    <w:rsid w:val="520B15F1"/>
    <w:rsid w:val="53EF2E64"/>
    <w:rsid w:val="5950F6F7"/>
    <w:rsid w:val="5A53A5EE"/>
    <w:rsid w:val="6566D9F5"/>
    <w:rsid w:val="66FFABE8"/>
    <w:rsid w:val="67CD0FCD"/>
    <w:rsid w:val="708A2A53"/>
    <w:rsid w:val="74269E20"/>
    <w:rsid w:val="746D27AB"/>
    <w:rsid w:val="7A4FB9C5"/>
    <w:rsid w:val="7F951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60C9A6"/>
  <w15:docId w15:val="{46A23E7A-1AF1-4B84-AA91-1DBA8134B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0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B07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D7284"/>
    <w:pPr>
      <w:keepNext/>
      <w:jc w:val="center"/>
      <w:outlineLvl w:val="0"/>
    </w:pPr>
    <w:rPr>
      <w:rFonts w:ascii="Arial" w:hAnsi="Arial"/>
      <w:b/>
      <w:i/>
      <w:sz w:val="26"/>
      <w:szCs w:val="20"/>
    </w:rPr>
  </w:style>
  <w:style w:type="paragraph" w:styleId="Heading2">
    <w:name w:val="heading 2"/>
    <w:basedOn w:val="Normal"/>
    <w:next w:val="Normal"/>
    <w:link w:val="Heading2Char"/>
    <w:qFormat/>
    <w:rsid w:val="007D7284"/>
    <w:pPr>
      <w:keepNext/>
      <w:jc w:val="center"/>
      <w:outlineLvl w:val="1"/>
    </w:pPr>
    <w:rPr>
      <w:rFonts w:ascii="Arial" w:hAnsi="Arial"/>
      <w:b/>
      <w:sz w:val="26"/>
      <w:szCs w:val="20"/>
    </w:rPr>
  </w:style>
  <w:style w:type="paragraph" w:styleId="Heading3">
    <w:name w:val="heading 3"/>
    <w:basedOn w:val="Normal"/>
    <w:next w:val="Normal"/>
    <w:link w:val="Heading3Char"/>
    <w:qFormat/>
    <w:rsid w:val="007D7284"/>
    <w:pPr>
      <w:keepNext/>
      <w:jc w:val="center"/>
      <w:outlineLvl w:val="2"/>
    </w:pPr>
    <w:rPr>
      <w:rFonts w:ascii="Arial" w:hAnsi="Arial"/>
      <w:b/>
      <w:sz w:val="26"/>
      <w:szCs w:val="20"/>
      <w:u w:val="single"/>
    </w:rPr>
  </w:style>
  <w:style w:type="paragraph" w:styleId="Heading7">
    <w:name w:val="heading 7"/>
    <w:basedOn w:val="Normal"/>
    <w:next w:val="Normal"/>
    <w:link w:val="Heading7Char"/>
    <w:qFormat/>
    <w:rsid w:val="007D7284"/>
    <w:pPr>
      <w:keepNext/>
      <w:numPr>
        <w:numId w:val="1"/>
      </w:numPr>
      <w:outlineLvl w:val="6"/>
    </w:pPr>
    <w:rPr>
      <w:rFonts w:ascii="Arial" w:hAnsi="Arial"/>
      <w:szCs w:val="20"/>
    </w:rPr>
  </w:style>
  <w:style w:type="paragraph" w:styleId="Heading9">
    <w:name w:val="heading 9"/>
    <w:basedOn w:val="Normal"/>
    <w:next w:val="Normal"/>
    <w:link w:val="Heading9Char"/>
    <w:qFormat/>
    <w:rsid w:val="007D7284"/>
    <w:pPr>
      <w:keepNext/>
      <w:jc w:val="both"/>
      <w:outlineLvl w:val="8"/>
    </w:pPr>
    <w:rPr>
      <w:rFonts w:ascii="Arial" w:hAnsi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D7284"/>
    <w:rPr>
      <w:rFonts w:eastAsia="Times New Roman" w:cs="Times New Roman"/>
      <w:b/>
      <w:i/>
      <w:sz w:val="26"/>
      <w:szCs w:val="20"/>
    </w:rPr>
  </w:style>
  <w:style w:type="character" w:customStyle="1" w:styleId="Heading2Char">
    <w:name w:val="Heading 2 Char"/>
    <w:link w:val="Heading2"/>
    <w:semiHidden/>
    <w:rsid w:val="007D7284"/>
    <w:rPr>
      <w:rFonts w:eastAsia="Times New Roman" w:cs="Times New Roman"/>
      <w:b/>
      <w:sz w:val="26"/>
      <w:szCs w:val="20"/>
    </w:rPr>
  </w:style>
  <w:style w:type="character" w:customStyle="1" w:styleId="Heading3Char">
    <w:name w:val="Heading 3 Char"/>
    <w:link w:val="Heading3"/>
    <w:semiHidden/>
    <w:rsid w:val="007D7284"/>
    <w:rPr>
      <w:rFonts w:eastAsia="Times New Roman" w:cs="Times New Roman"/>
      <w:b/>
      <w:sz w:val="26"/>
      <w:szCs w:val="20"/>
      <w:u w:val="single"/>
    </w:rPr>
  </w:style>
  <w:style w:type="character" w:customStyle="1" w:styleId="Heading7Char">
    <w:name w:val="Heading 7 Char"/>
    <w:link w:val="Heading7"/>
    <w:rsid w:val="007D7284"/>
    <w:rPr>
      <w:rFonts w:eastAsia="Times New Roman" w:cs="Times New Roman"/>
      <w:szCs w:val="20"/>
    </w:rPr>
  </w:style>
  <w:style w:type="character" w:customStyle="1" w:styleId="Heading9Char">
    <w:name w:val="Heading 9 Char"/>
    <w:link w:val="Heading9"/>
    <w:semiHidden/>
    <w:rsid w:val="007D7284"/>
    <w:rPr>
      <w:rFonts w:eastAsia="Times New Roman" w:cs="Times New Roman"/>
      <w:szCs w:val="20"/>
    </w:rPr>
  </w:style>
  <w:style w:type="paragraph" w:styleId="Footer">
    <w:name w:val="footer"/>
    <w:basedOn w:val="Normal"/>
    <w:link w:val="FooterChar"/>
    <w:rsid w:val="007D7284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7D7284"/>
    <w:rPr>
      <w:rFonts w:ascii="Times New Roman" w:eastAsia="Times New Roman" w:hAnsi="Times New Roman" w:cs="Times New Roman"/>
    </w:rPr>
  </w:style>
  <w:style w:type="paragraph" w:customStyle="1" w:styleId="MediumGrid1-Accent21">
    <w:name w:val="Medium Grid 1 - Accent 21"/>
    <w:basedOn w:val="Normal"/>
    <w:uiPriority w:val="34"/>
    <w:qFormat/>
    <w:rsid w:val="007D7284"/>
    <w:pPr>
      <w:ind w:left="720"/>
      <w:contextualSpacing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72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D728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4600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946001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366676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02F2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031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31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31E4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31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31E4"/>
    <w:rPr>
      <w:rFonts w:ascii="Times New Roman" w:eastAsia="Times New Roman" w:hAnsi="Times New Roman" w:cs="Times New Roman"/>
      <w:b/>
      <w:bCs/>
    </w:rPr>
  </w:style>
  <w:style w:type="paragraph" w:customStyle="1" w:styleId="Body">
    <w:name w:val="Body"/>
    <w:rsid w:val="00C43A1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50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8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51a7a37-a5f1-438c-80f3-f6cbfc9c2ea7">
      <Terms xmlns="http://schemas.microsoft.com/office/infopath/2007/PartnerControls"/>
    </lcf76f155ced4ddcb4097134ff3c332f>
    <TaxCatchAll xmlns="a9af0405-484f-4354-8dd0-6e8ebd68800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A8579306E8C14E9AB9653E9C469BBC" ma:contentTypeVersion="16" ma:contentTypeDescription="Create a new document." ma:contentTypeScope="" ma:versionID="b855ef531e92ce02396ec59b6d22135a">
  <xsd:schema xmlns:xsd="http://www.w3.org/2001/XMLSchema" xmlns:xs="http://www.w3.org/2001/XMLSchema" xmlns:p="http://schemas.microsoft.com/office/2006/metadata/properties" xmlns:ns2="e51a7a37-a5f1-438c-80f3-f6cbfc9c2ea7" xmlns:ns3="a9af0405-484f-4354-8dd0-6e8ebd68800d" targetNamespace="http://schemas.microsoft.com/office/2006/metadata/properties" ma:root="true" ma:fieldsID="14ffae071b87f47cf3971fbd401a4f88" ns2:_="" ns3:_="">
    <xsd:import namespace="e51a7a37-a5f1-438c-80f3-f6cbfc9c2ea7"/>
    <xsd:import namespace="a9af0405-484f-4354-8dd0-6e8ebd6880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1a7a37-a5f1-438c-80f3-f6cbfc9c2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e90fcdc-0198-498a-a83c-5020e5ad1c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f0405-484f-4354-8dd0-6e8ebd68800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976e62-4763-4d6b-af1c-a5fb21eb1d30}" ma:internalName="TaxCatchAll" ma:showField="CatchAllData" ma:web="a9af0405-484f-4354-8dd0-6e8ebd6880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331A3C6-C4E5-4440-8E9C-1CA5507467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9F3B78-8F64-44EE-9B51-69CE1075193E}">
  <ds:schemaRefs>
    <ds:schemaRef ds:uri="http://schemas.microsoft.com/office/2006/metadata/properties"/>
    <ds:schemaRef ds:uri="http://schemas.microsoft.com/office/infopath/2007/PartnerControls"/>
    <ds:schemaRef ds:uri="e51a7a37-a5f1-438c-80f3-f6cbfc9c2ea7"/>
    <ds:schemaRef ds:uri="a9af0405-484f-4354-8dd0-6e8ebd68800d"/>
  </ds:schemaRefs>
</ds:datastoreItem>
</file>

<file path=customXml/itemProps3.xml><?xml version="1.0" encoding="utf-8"?>
<ds:datastoreItem xmlns:ds="http://schemas.openxmlformats.org/officeDocument/2006/customXml" ds:itemID="{A0A3E9EE-E680-4883-A5CC-E63DA9CC37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1a7a37-a5f1-438c-80f3-f6cbfc9c2ea7"/>
    <ds:schemaRef ds:uri="a9af0405-484f-4354-8dd0-6e8ebd6880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F3FAAE-DCFA-4B77-8362-98BAB0334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25</Words>
  <Characters>1283</Characters>
  <Application>Microsoft Office Word</Application>
  <DocSecurity>0</DocSecurity>
  <Lines>10</Lines>
  <Paragraphs>3</Paragraphs>
  <ScaleCrop>false</ScaleCrop>
  <Company>Hewlett-Packard Company</Company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Aldridge</dc:creator>
  <cp:keywords/>
  <cp:lastModifiedBy>Corey Aldridge</cp:lastModifiedBy>
  <cp:revision>35</cp:revision>
  <cp:lastPrinted>2019-04-25T21:39:00Z</cp:lastPrinted>
  <dcterms:created xsi:type="dcterms:W3CDTF">2023-04-17T18:52:00Z</dcterms:created>
  <dcterms:modified xsi:type="dcterms:W3CDTF">2023-05-18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A8579306E8C14E9AB9653E9C469BBC</vt:lpwstr>
  </property>
  <property fmtid="{D5CDD505-2E9C-101B-9397-08002B2CF9AE}" pid="3" name="GrammarlyDocumentId">
    <vt:lpwstr>72b1779267170839befdc094dcf56942e92e303435832400e3d1f87bc255679d</vt:lpwstr>
  </property>
  <property fmtid="{D5CDD505-2E9C-101B-9397-08002B2CF9AE}" pid="4" name="MediaServiceImageTags">
    <vt:lpwstr/>
  </property>
</Properties>
</file>